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B291BD" w14:textId="28A90E1B" w:rsidR="006B510E" w:rsidRPr="00654607" w:rsidRDefault="00F016AE" w:rsidP="00BA3D3D">
      <w:pPr>
        <w:ind w:firstLine="284"/>
        <w:jc w:val="center"/>
        <w:rPr>
          <w:rFonts w:ascii="Times New Roman" w:hAnsi="Times New Roman" w:cs="Times New Roman"/>
          <w:b/>
          <w:bCs/>
          <w:lang w:val="en-GB"/>
        </w:rPr>
      </w:pPr>
      <w:r w:rsidRPr="00654607">
        <w:rPr>
          <w:rFonts w:ascii="Times New Roman" w:hAnsi="Times New Roman" w:cs="Times New Roman"/>
          <w:b/>
          <w:bCs/>
          <w:lang w:val="en-GB"/>
        </w:rPr>
        <w:t>P</w:t>
      </w:r>
      <w:r w:rsidR="006B510E" w:rsidRPr="00654607">
        <w:rPr>
          <w:rFonts w:ascii="Times New Roman" w:hAnsi="Times New Roman" w:cs="Times New Roman"/>
          <w:b/>
          <w:bCs/>
          <w:lang w:val="en-GB"/>
        </w:rPr>
        <w:t>hysical activity recommend</w:t>
      </w:r>
      <w:r w:rsidR="003F5FB7" w:rsidRPr="00654607">
        <w:rPr>
          <w:rFonts w:ascii="Times New Roman" w:hAnsi="Times New Roman" w:cs="Times New Roman"/>
          <w:b/>
          <w:bCs/>
          <w:lang w:val="en-GB"/>
        </w:rPr>
        <w:t>ations for health</w:t>
      </w:r>
      <w:r w:rsidRPr="00654607">
        <w:rPr>
          <w:rFonts w:ascii="Times New Roman" w:hAnsi="Times New Roman" w:cs="Times New Roman"/>
          <w:b/>
          <w:bCs/>
          <w:lang w:val="en-GB"/>
        </w:rPr>
        <w:t xml:space="preserve">: knowledge and </w:t>
      </w:r>
      <w:r w:rsidR="00487932" w:rsidRPr="00654607">
        <w:rPr>
          <w:rFonts w:ascii="Times New Roman" w:hAnsi="Times New Roman" w:cs="Times New Roman"/>
          <w:b/>
          <w:bCs/>
          <w:lang w:val="en-GB"/>
        </w:rPr>
        <w:t xml:space="preserve">perceptions </w:t>
      </w:r>
      <w:r w:rsidR="003F2F6B" w:rsidRPr="00654607">
        <w:rPr>
          <w:rFonts w:ascii="Times New Roman" w:hAnsi="Times New Roman" w:cs="Times New Roman"/>
          <w:b/>
          <w:bCs/>
          <w:lang w:val="en-GB"/>
        </w:rPr>
        <w:t>among</w:t>
      </w:r>
      <w:r w:rsidR="003F5FB7" w:rsidRPr="00654607">
        <w:rPr>
          <w:rFonts w:ascii="Times New Roman" w:hAnsi="Times New Roman" w:cs="Times New Roman"/>
          <w:b/>
          <w:bCs/>
          <w:lang w:val="en-GB"/>
        </w:rPr>
        <w:t xml:space="preserve"> college </w:t>
      </w:r>
      <w:r w:rsidR="006B510E" w:rsidRPr="00654607">
        <w:rPr>
          <w:rFonts w:ascii="Times New Roman" w:hAnsi="Times New Roman" w:cs="Times New Roman"/>
          <w:b/>
          <w:bCs/>
          <w:lang w:val="en-GB"/>
        </w:rPr>
        <w:t>students</w:t>
      </w:r>
    </w:p>
    <w:p w14:paraId="6B498CBA" w14:textId="77777777" w:rsidR="006F3F56" w:rsidRDefault="006F3F56" w:rsidP="00BA3D3D">
      <w:pPr>
        <w:ind w:firstLine="284"/>
        <w:rPr>
          <w:rFonts w:ascii="Times New Roman" w:hAnsi="Times New Roman" w:cs="Times New Roman"/>
          <w:b/>
        </w:rPr>
      </w:pPr>
    </w:p>
    <w:p w14:paraId="3FA6FB0F" w14:textId="581FF66B" w:rsidR="00D62D78" w:rsidRPr="00654607" w:rsidRDefault="49F27937" w:rsidP="00BA3D3D">
      <w:pPr>
        <w:ind w:firstLine="284"/>
        <w:rPr>
          <w:rFonts w:ascii="Times New Roman" w:hAnsi="Times New Roman" w:cs="Times New Roman"/>
          <w:vertAlign w:val="superscript"/>
          <w:lang w:val="pt-PT"/>
        </w:rPr>
      </w:pPr>
      <w:r w:rsidRPr="00654607">
        <w:rPr>
          <w:rFonts w:ascii="Times New Roman" w:hAnsi="Times New Roman" w:cs="Times New Roman"/>
          <w:lang w:val="pt-PT"/>
        </w:rPr>
        <w:t>João Martins</w:t>
      </w:r>
      <w:r w:rsidRPr="00654607">
        <w:rPr>
          <w:rFonts w:ascii="Times New Roman" w:hAnsi="Times New Roman" w:cs="Times New Roman"/>
          <w:vertAlign w:val="superscript"/>
          <w:lang w:val="pt-PT"/>
        </w:rPr>
        <w:t>1,2</w:t>
      </w:r>
      <w:r w:rsidRPr="00654607">
        <w:rPr>
          <w:rFonts w:ascii="Times New Roman" w:hAnsi="Times New Roman" w:cs="Times New Roman"/>
          <w:lang w:val="pt-PT"/>
        </w:rPr>
        <w:t>, Miguel Cabral</w:t>
      </w:r>
      <w:r w:rsidRPr="00654607">
        <w:rPr>
          <w:rFonts w:ascii="Times New Roman" w:hAnsi="Times New Roman" w:cs="Times New Roman"/>
          <w:vertAlign w:val="superscript"/>
          <w:lang w:val="pt-PT"/>
        </w:rPr>
        <w:t>1</w:t>
      </w:r>
      <w:r w:rsidRPr="00654607">
        <w:rPr>
          <w:rFonts w:ascii="Times New Roman" w:hAnsi="Times New Roman" w:cs="Times New Roman"/>
          <w:lang w:val="pt-PT"/>
        </w:rPr>
        <w:t>, Cecília Elias</w:t>
      </w:r>
      <w:r w:rsidRPr="00654607">
        <w:rPr>
          <w:rFonts w:ascii="Times New Roman" w:hAnsi="Times New Roman" w:cs="Times New Roman"/>
          <w:vertAlign w:val="superscript"/>
          <w:lang w:val="pt-PT"/>
        </w:rPr>
        <w:t>1</w:t>
      </w:r>
      <w:r w:rsidRPr="00654607">
        <w:rPr>
          <w:rFonts w:ascii="Times New Roman" w:hAnsi="Times New Roman" w:cs="Times New Roman"/>
          <w:lang w:val="pt-PT"/>
        </w:rPr>
        <w:t>, Ricardo Nelas</w:t>
      </w:r>
      <w:r w:rsidRPr="00654607">
        <w:rPr>
          <w:rFonts w:ascii="Times New Roman" w:hAnsi="Times New Roman" w:cs="Times New Roman"/>
          <w:vertAlign w:val="superscript"/>
          <w:lang w:val="pt-PT"/>
        </w:rPr>
        <w:t>1</w:t>
      </w:r>
      <w:r w:rsidR="00393BEB" w:rsidRPr="00654607">
        <w:rPr>
          <w:rFonts w:ascii="Times New Roman" w:hAnsi="Times New Roman" w:cs="Times New Roman"/>
          <w:lang w:val="pt-PT"/>
        </w:rPr>
        <w:t>, Hugo Sarmento</w:t>
      </w:r>
      <w:r w:rsidR="008A66C8" w:rsidRPr="00654607">
        <w:rPr>
          <w:rFonts w:ascii="Times New Roman" w:hAnsi="Times New Roman" w:cs="Times New Roman"/>
          <w:vertAlign w:val="superscript"/>
          <w:lang w:val="pt-PT"/>
        </w:rPr>
        <w:t>3</w:t>
      </w:r>
      <w:r w:rsidR="00393BEB" w:rsidRPr="00654607">
        <w:rPr>
          <w:rFonts w:ascii="Times New Roman" w:hAnsi="Times New Roman" w:cs="Times New Roman"/>
          <w:lang w:val="pt-PT"/>
        </w:rPr>
        <w:t>, Adilson Marques</w:t>
      </w:r>
      <w:r w:rsidR="008A66C8" w:rsidRPr="00654607">
        <w:rPr>
          <w:rFonts w:ascii="Times New Roman" w:hAnsi="Times New Roman" w:cs="Times New Roman"/>
          <w:vertAlign w:val="superscript"/>
          <w:lang w:val="pt-PT"/>
        </w:rPr>
        <w:t>4</w:t>
      </w:r>
      <w:r w:rsidR="00393BEB" w:rsidRPr="00654607">
        <w:rPr>
          <w:rFonts w:ascii="Times New Roman" w:hAnsi="Times New Roman" w:cs="Times New Roman"/>
          <w:vertAlign w:val="superscript"/>
          <w:lang w:val="pt-PT"/>
        </w:rPr>
        <w:t>,5</w:t>
      </w:r>
      <w:r w:rsidR="00B1751D">
        <w:rPr>
          <w:rFonts w:ascii="Times New Roman" w:hAnsi="Times New Roman" w:cs="Times New Roman"/>
          <w:vertAlign w:val="superscript"/>
          <w:lang w:val="pt-PT"/>
        </w:rPr>
        <w:t>,6</w:t>
      </w:r>
      <w:r w:rsidR="00393BEB" w:rsidRPr="00654607">
        <w:rPr>
          <w:rFonts w:ascii="Times New Roman" w:hAnsi="Times New Roman" w:cs="Times New Roman"/>
          <w:lang w:val="pt-PT"/>
        </w:rPr>
        <w:t xml:space="preserve">, </w:t>
      </w:r>
      <w:r w:rsidRPr="00654607">
        <w:rPr>
          <w:rFonts w:ascii="Times New Roman" w:hAnsi="Times New Roman" w:cs="Times New Roman"/>
          <w:lang w:val="pt-PT"/>
        </w:rPr>
        <w:t xml:space="preserve">Paulo </w:t>
      </w:r>
      <w:r w:rsidR="008D4433" w:rsidRPr="00654607">
        <w:rPr>
          <w:rFonts w:ascii="Times New Roman" w:hAnsi="Times New Roman" w:cs="Times New Roman"/>
          <w:lang w:val="pt-PT"/>
        </w:rPr>
        <w:t xml:space="preserve">Jorge </w:t>
      </w:r>
      <w:r w:rsidRPr="00654607">
        <w:rPr>
          <w:rFonts w:ascii="Times New Roman" w:hAnsi="Times New Roman" w:cs="Times New Roman"/>
          <w:lang w:val="pt-PT"/>
        </w:rPr>
        <w:t>Nicola</w:t>
      </w:r>
      <w:r w:rsidR="008A66C8" w:rsidRPr="00654607">
        <w:rPr>
          <w:rFonts w:ascii="Times New Roman" w:hAnsi="Times New Roman" w:cs="Times New Roman"/>
          <w:vertAlign w:val="superscript"/>
          <w:lang w:val="pt-PT"/>
        </w:rPr>
        <w:t>1,5</w:t>
      </w:r>
    </w:p>
    <w:p w14:paraId="1EB273A8" w14:textId="77777777" w:rsidR="00D62D78" w:rsidRPr="00654607" w:rsidRDefault="00D62D78" w:rsidP="00BA3D3D">
      <w:pPr>
        <w:ind w:firstLine="284"/>
        <w:rPr>
          <w:rFonts w:ascii="Times New Roman" w:hAnsi="Times New Roman" w:cs="Times New Roman"/>
          <w:lang w:val="pt-PT"/>
        </w:rPr>
      </w:pPr>
    </w:p>
    <w:p w14:paraId="34010C94" w14:textId="28E48BC8" w:rsidR="00393BEB" w:rsidRPr="00B50700" w:rsidRDefault="00393BEB" w:rsidP="00BA3D3D">
      <w:pPr>
        <w:ind w:firstLine="284"/>
        <w:rPr>
          <w:rFonts w:ascii="Times New Roman" w:hAnsi="Times New Roman" w:cs="Times New Roman"/>
        </w:rPr>
      </w:pPr>
      <w:r w:rsidRPr="00B50700">
        <w:rPr>
          <w:rFonts w:ascii="Times New Roman" w:hAnsi="Times New Roman" w:cs="Times New Roman"/>
          <w:vertAlign w:val="superscript"/>
        </w:rPr>
        <w:t xml:space="preserve">1 </w:t>
      </w:r>
      <w:r w:rsidR="00B50700" w:rsidRPr="00B50700">
        <w:rPr>
          <w:rFonts w:ascii="Times New Roman" w:hAnsi="Times New Roman" w:cs="Times New Roman"/>
        </w:rPr>
        <w:t>Institute of Preventive Medicine and Public Health</w:t>
      </w:r>
      <w:r w:rsidRPr="00B50700">
        <w:rPr>
          <w:rFonts w:ascii="Times New Roman" w:hAnsi="Times New Roman" w:cs="Times New Roman"/>
        </w:rPr>
        <w:t>, Universi</w:t>
      </w:r>
      <w:r w:rsidR="00B50700" w:rsidRPr="00B50700">
        <w:rPr>
          <w:rFonts w:ascii="Times New Roman" w:hAnsi="Times New Roman" w:cs="Times New Roman"/>
        </w:rPr>
        <w:t xml:space="preserve">ty of Lisbon, </w:t>
      </w:r>
      <w:r w:rsidR="00EF4A52" w:rsidRPr="00B50700">
        <w:rPr>
          <w:rFonts w:ascii="Times New Roman" w:hAnsi="Times New Roman" w:cs="Times New Roman"/>
        </w:rPr>
        <w:t>Lisboa, Portugal</w:t>
      </w:r>
    </w:p>
    <w:p w14:paraId="62838269" w14:textId="0ADB3AC2" w:rsidR="006F3F56" w:rsidRPr="00B50700" w:rsidRDefault="66A7DFAA" w:rsidP="00BA3D3D">
      <w:pPr>
        <w:ind w:firstLine="284"/>
        <w:rPr>
          <w:rFonts w:ascii="Times New Roman" w:hAnsi="Times New Roman" w:cs="Times New Roman"/>
        </w:rPr>
      </w:pPr>
      <w:r w:rsidRPr="00B50700">
        <w:rPr>
          <w:rFonts w:ascii="Times New Roman" w:hAnsi="Times New Roman" w:cs="Times New Roman"/>
          <w:vertAlign w:val="superscript"/>
        </w:rPr>
        <w:t xml:space="preserve">2 </w:t>
      </w:r>
      <w:r w:rsidR="00B50700">
        <w:rPr>
          <w:rFonts w:ascii="Times New Roman" w:hAnsi="Times New Roman" w:cs="Times New Roman"/>
        </w:rPr>
        <w:t>Laboratory of Pedagogy</w:t>
      </w:r>
      <w:r w:rsidRPr="00B50700">
        <w:rPr>
          <w:rFonts w:ascii="Times New Roman" w:hAnsi="Times New Roman" w:cs="Times New Roman"/>
        </w:rPr>
        <w:t xml:space="preserve">, </w:t>
      </w:r>
      <w:r w:rsidR="00B50700" w:rsidRPr="00B50700">
        <w:rPr>
          <w:rFonts w:ascii="Times New Roman" w:hAnsi="Times New Roman" w:cs="Times New Roman"/>
        </w:rPr>
        <w:t xml:space="preserve">Faculty of Human Kinetics and </w:t>
      </w:r>
      <w:r w:rsidRPr="00B50700">
        <w:rPr>
          <w:rFonts w:ascii="Times New Roman" w:hAnsi="Times New Roman" w:cs="Times New Roman"/>
        </w:rPr>
        <w:t>UIDEF, Institut</w:t>
      </w:r>
      <w:r w:rsidR="00B50700" w:rsidRPr="00B50700">
        <w:rPr>
          <w:rFonts w:ascii="Times New Roman" w:hAnsi="Times New Roman" w:cs="Times New Roman"/>
        </w:rPr>
        <w:t>e of Education</w:t>
      </w:r>
      <w:r w:rsidRPr="00B50700">
        <w:rPr>
          <w:rFonts w:ascii="Times New Roman" w:hAnsi="Times New Roman" w:cs="Times New Roman"/>
        </w:rPr>
        <w:t>, Universi</w:t>
      </w:r>
      <w:r w:rsidR="00B50700" w:rsidRPr="00B50700">
        <w:rPr>
          <w:rFonts w:ascii="Times New Roman" w:hAnsi="Times New Roman" w:cs="Times New Roman"/>
        </w:rPr>
        <w:t>ty of Lisbon</w:t>
      </w:r>
      <w:r w:rsidR="00EF4A52" w:rsidRPr="00B50700">
        <w:rPr>
          <w:rFonts w:ascii="Times New Roman" w:hAnsi="Times New Roman" w:cs="Times New Roman"/>
        </w:rPr>
        <w:t>, Lisboa, Portugal</w:t>
      </w:r>
    </w:p>
    <w:p w14:paraId="4AB78FB3" w14:textId="563EB487" w:rsidR="008A66C8" w:rsidRPr="00654607" w:rsidRDefault="008A66C8" w:rsidP="00BA3D3D">
      <w:pPr>
        <w:widowControl w:val="0"/>
        <w:autoSpaceDE w:val="0"/>
        <w:autoSpaceDN w:val="0"/>
        <w:adjustRightInd w:val="0"/>
        <w:ind w:firstLine="284"/>
        <w:rPr>
          <w:rFonts w:ascii="Times New Roman" w:hAnsi="Times New Roman" w:cs="Times New Roman"/>
          <w:lang w:val="en-GB"/>
        </w:rPr>
      </w:pPr>
      <w:r w:rsidRPr="00654607">
        <w:rPr>
          <w:rFonts w:ascii="Times New Roman" w:hAnsi="Times New Roman" w:cs="Times New Roman"/>
          <w:bCs/>
          <w:vertAlign w:val="superscript"/>
        </w:rPr>
        <w:t xml:space="preserve">3 </w:t>
      </w:r>
      <w:r w:rsidR="00033E47" w:rsidRPr="00033E47">
        <w:rPr>
          <w:rFonts w:ascii="Times New Roman" w:hAnsi="Times New Roman" w:cs="Times New Roman"/>
          <w:bCs/>
        </w:rPr>
        <w:t>Research Unit for Sport and Physical Activity (CIDAF), Faculty of Sport Sciences and Physical Education, University of Coimbra, Coimbra, Portugal</w:t>
      </w:r>
    </w:p>
    <w:p w14:paraId="3A0660B3" w14:textId="4ECE6E6F" w:rsidR="008A66C8" w:rsidRPr="00B50700" w:rsidRDefault="008A66C8" w:rsidP="00BA3D3D">
      <w:pPr>
        <w:widowControl w:val="0"/>
        <w:autoSpaceDE w:val="0"/>
        <w:autoSpaceDN w:val="0"/>
        <w:adjustRightInd w:val="0"/>
        <w:ind w:firstLine="284"/>
        <w:rPr>
          <w:rFonts w:ascii="Times New Roman" w:hAnsi="Times New Roman" w:cs="Times New Roman"/>
        </w:rPr>
      </w:pPr>
      <w:r w:rsidRPr="00B50700">
        <w:rPr>
          <w:rFonts w:ascii="Times New Roman" w:hAnsi="Times New Roman" w:cs="Times New Roman"/>
          <w:vertAlign w:val="superscript"/>
        </w:rPr>
        <w:t xml:space="preserve">4 </w:t>
      </w:r>
      <w:r w:rsidR="00B50700" w:rsidRPr="00B50700">
        <w:rPr>
          <w:rFonts w:ascii="Times New Roman" w:hAnsi="Times New Roman" w:cs="Times New Roman"/>
        </w:rPr>
        <w:t>Interdisciplinary Centre for the Study of Human Performance (CIPER), Faculty of Human Kinetics, University of Lisbon</w:t>
      </w:r>
      <w:r w:rsidRPr="00B50700">
        <w:rPr>
          <w:rFonts w:ascii="Times New Roman" w:hAnsi="Times New Roman" w:cs="Times New Roman"/>
        </w:rPr>
        <w:t>, Lisboa, Portugal</w:t>
      </w:r>
    </w:p>
    <w:p w14:paraId="2285F5DB" w14:textId="5224FD89" w:rsidR="006F3F56" w:rsidRDefault="008A66C8" w:rsidP="00BA3D3D">
      <w:pPr>
        <w:widowControl w:val="0"/>
        <w:autoSpaceDE w:val="0"/>
        <w:autoSpaceDN w:val="0"/>
        <w:adjustRightInd w:val="0"/>
        <w:ind w:firstLine="284"/>
        <w:rPr>
          <w:rFonts w:ascii="Times New Roman" w:hAnsi="Times New Roman" w:cs="Times New Roman"/>
        </w:rPr>
      </w:pPr>
      <w:r w:rsidRPr="00B50700">
        <w:rPr>
          <w:rFonts w:ascii="Times New Roman" w:hAnsi="Times New Roman" w:cs="Times New Roman"/>
          <w:vertAlign w:val="superscript"/>
        </w:rPr>
        <w:t xml:space="preserve">5 </w:t>
      </w:r>
      <w:bookmarkStart w:id="0" w:name="_GoBack"/>
      <w:r w:rsidR="00B50700" w:rsidRPr="00B50700">
        <w:rPr>
          <w:rFonts w:ascii="Times New Roman" w:hAnsi="Times New Roman" w:cs="Times New Roman"/>
        </w:rPr>
        <w:t>Environmental Health Institute, Lisbon Medical School, University of Lisbon, Portugal</w:t>
      </w:r>
      <w:r w:rsidR="00EF4A52" w:rsidRPr="00B50700">
        <w:rPr>
          <w:rFonts w:ascii="Times New Roman" w:hAnsi="Times New Roman" w:cs="Times New Roman"/>
        </w:rPr>
        <w:t>, Lisboa, Portugal</w:t>
      </w:r>
      <w:bookmarkEnd w:id="0"/>
    </w:p>
    <w:p w14:paraId="62F20D76" w14:textId="18C15B52" w:rsidR="00B1751D" w:rsidRPr="00B50700" w:rsidRDefault="00B1751D" w:rsidP="00BA3D3D">
      <w:pPr>
        <w:widowControl w:val="0"/>
        <w:autoSpaceDE w:val="0"/>
        <w:autoSpaceDN w:val="0"/>
        <w:adjustRightInd w:val="0"/>
        <w:ind w:firstLine="284"/>
        <w:rPr>
          <w:rFonts w:ascii="Times New Roman" w:hAnsi="Times New Roman" w:cs="Times New Roman"/>
        </w:rPr>
      </w:pPr>
      <w:r w:rsidRPr="00B1751D">
        <w:rPr>
          <w:rFonts w:ascii="Times New Roman" w:hAnsi="Times New Roman" w:cs="Times New Roman"/>
          <w:vertAlign w:val="superscript"/>
        </w:rPr>
        <w:t>6</w:t>
      </w:r>
      <w:r>
        <w:rPr>
          <w:rFonts w:ascii="Times New Roman" w:hAnsi="Times New Roman" w:cs="Times New Roman"/>
        </w:rPr>
        <w:t xml:space="preserve"> </w:t>
      </w:r>
      <w:r w:rsidRPr="00B1751D">
        <w:rPr>
          <w:rFonts w:ascii="Times New Roman" w:hAnsi="Times New Roman" w:cs="Times New Roman"/>
        </w:rPr>
        <w:t>Public Health Research Centre, National School of Public Health, New University of Lisbon</w:t>
      </w:r>
      <w:r w:rsidR="004A68B3">
        <w:rPr>
          <w:rFonts w:ascii="Times New Roman" w:hAnsi="Times New Roman" w:cs="Times New Roman"/>
        </w:rPr>
        <w:t>, Lisboa, Portugal</w:t>
      </w:r>
    </w:p>
    <w:p w14:paraId="41788DCE" w14:textId="77777777" w:rsidR="00D352C2" w:rsidRPr="00B50700" w:rsidRDefault="00D352C2" w:rsidP="00BA3D3D">
      <w:pPr>
        <w:widowControl w:val="0"/>
        <w:autoSpaceDE w:val="0"/>
        <w:autoSpaceDN w:val="0"/>
        <w:adjustRightInd w:val="0"/>
        <w:ind w:firstLine="284"/>
        <w:rPr>
          <w:rFonts w:ascii="Times New Roman" w:hAnsi="Times New Roman" w:cs="Times New Roman"/>
        </w:rPr>
      </w:pPr>
    </w:p>
    <w:p w14:paraId="48E4F5F2" w14:textId="7FC965B6" w:rsidR="00D352C2" w:rsidRPr="00B1751D" w:rsidRDefault="00D352C2" w:rsidP="00BA3D3D">
      <w:pPr>
        <w:widowControl w:val="0"/>
        <w:autoSpaceDE w:val="0"/>
        <w:autoSpaceDN w:val="0"/>
        <w:adjustRightInd w:val="0"/>
        <w:ind w:firstLine="284"/>
        <w:rPr>
          <w:rFonts w:ascii="Times New Roman" w:hAnsi="Times New Roman" w:cs="Times New Roman"/>
        </w:rPr>
      </w:pPr>
      <w:r w:rsidRPr="00D352C2">
        <w:rPr>
          <w:rFonts w:ascii="Times New Roman" w:hAnsi="Times New Roman" w:cs="Times New Roman"/>
          <w:b/>
          <w:lang w:val="pt-PT"/>
        </w:rPr>
        <w:t>Corresponding author:</w:t>
      </w:r>
      <w:r w:rsidRPr="00D352C2">
        <w:rPr>
          <w:rFonts w:ascii="Times New Roman" w:hAnsi="Times New Roman" w:cs="Times New Roman"/>
          <w:lang w:val="pt-PT"/>
        </w:rPr>
        <w:t xml:space="preserve"> </w:t>
      </w:r>
      <w:r>
        <w:rPr>
          <w:rFonts w:ascii="Times New Roman" w:hAnsi="Times New Roman" w:cs="Times New Roman"/>
          <w:lang w:val="pt-PT"/>
        </w:rPr>
        <w:t>João Martins</w:t>
      </w:r>
      <w:r w:rsidRPr="00D352C2">
        <w:rPr>
          <w:rFonts w:ascii="Times New Roman" w:hAnsi="Times New Roman" w:cs="Times New Roman"/>
          <w:lang w:val="pt-PT"/>
        </w:rPr>
        <w:t xml:space="preserve">, Faculdade de Motricidade Humana, Universidade de Lisboa, Estrada da Costa, 1499-002 Cruz Quebrada, Portugal. </w:t>
      </w:r>
      <w:r w:rsidRPr="00B1751D">
        <w:rPr>
          <w:rFonts w:ascii="Times New Roman" w:hAnsi="Times New Roman" w:cs="Times New Roman"/>
        </w:rPr>
        <w:t>Telephone: (+351) 214149100, E-mail: jmartins@fmh.ulisboa.pt</w:t>
      </w:r>
    </w:p>
    <w:p w14:paraId="1293974C" w14:textId="77777777" w:rsidR="00BA3D3D" w:rsidRDefault="00BA3D3D" w:rsidP="00BA3D3D">
      <w:pPr>
        <w:widowControl w:val="0"/>
        <w:autoSpaceDE w:val="0"/>
        <w:autoSpaceDN w:val="0"/>
        <w:adjustRightInd w:val="0"/>
        <w:ind w:firstLine="284"/>
        <w:rPr>
          <w:rFonts w:ascii="Times New Roman" w:hAnsi="Times New Roman" w:cs="Times New Roman"/>
          <w:b/>
          <w:bCs/>
          <w:lang w:val="en-GB"/>
        </w:rPr>
      </w:pPr>
    </w:p>
    <w:p w14:paraId="35B10257" w14:textId="6A492169" w:rsidR="00B50700" w:rsidRPr="00D35EB8" w:rsidRDefault="00B50700" w:rsidP="00BA3D3D">
      <w:pPr>
        <w:widowControl w:val="0"/>
        <w:autoSpaceDE w:val="0"/>
        <w:autoSpaceDN w:val="0"/>
        <w:adjustRightInd w:val="0"/>
        <w:ind w:firstLine="284"/>
        <w:rPr>
          <w:rFonts w:ascii="Times New Roman" w:hAnsi="Times New Roman" w:cs="Times New Roman"/>
          <w:lang w:val="en-GB"/>
        </w:rPr>
      </w:pPr>
      <w:r w:rsidRPr="00D35EB8">
        <w:rPr>
          <w:rFonts w:ascii="Times New Roman" w:hAnsi="Times New Roman" w:cs="Times New Roman"/>
          <w:b/>
          <w:bCs/>
          <w:lang w:val="en-GB"/>
        </w:rPr>
        <w:t>Abstract</w:t>
      </w:r>
    </w:p>
    <w:p w14:paraId="62B39846" w14:textId="36EC3DB9" w:rsidR="00B50700" w:rsidRPr="00D35EB8" w:rsidRDefault="00B50700" w:rsidP="00BA3D3D">
      <w:pPr>
        <w:ind w:firstLine="284"/>
        <w:jc w:val="both"/>
        <w:rPr>
          <w:rFonts w:ascii="Times New Roman" w:hAnsi="Times New Roman" w:cs="Times New Roman"/>
          <w:lang w:val="en-GB"/>
        </w:rPr>
      </w:pPr>
      <w:r w:rsidRPr="00D35EB8">
        <w:rPr>
          <w:rFonts w:ascii="Times New Roman" w:hAnsi="Times New Roman" w:cs="Times New Roman"/>
          <w:lang w:val="en-GB"/>
        </w:rPr>
        <w:t xml:space="preserve">Every population subgroup should know the physical activity (PA) recommendations to benefit their health. The present study sought to examine the knowledge and explore the perceptions of PA recommendations for adults among Portuguese college students, by gender and fields of study. A total of 255 bachelor students (55.3% women; Mage = 21.0±2.2 years) from sport sciences, health sciences and other fields, from four colleges in Portugal, answered to an online questionnaire. </w:t>
      </w:r>
      <w:r w:rsidRPr="00D35EB8">
        <w:rPr>
          <w:rFonts w:ascii="Times New Roman" w:hAnsi="Times New Roman" w:cs="Times New Roman"/>
          <w:bCs/>
          <w:lang w:val="en-GB"/>
        </w:rPr>
        <w:t>College students’ answers about knowledge of PA recommendations were submitted to an inductive thematic analysis</w:t>
      </w:r>
      <w:r w:rsidRPr="00D35EB8">
        <w:rPr>
          <w:rFonts w:ascii="Times New Roman" w:hAnsi="Times New Roman" w:cs="Times New Roman"/>
          <w:lang w:val="en-GB"/>
        </w:rPr>
        <w:t>. The chi-square test was used to assess if knowledge of PA recommendations was independent of gender and fields of study. The majority of students (51.0%) assumed not knowing the PA recommendations. From those that assumed to know the PA recommendations, only 9.8% got them right, 42% overestimated, 10.7% underestimated and 37.5% did not know them for other reasons, with no differences found by gender and field of study. Overall, these students fail to identify the minutes per week and the intensity of PA dimensions of the PA recommendations. Portuguese students do not know the PA recommendations for health, including the sports and health sciences students. Implications for the development of national PA recommendations and public health campaigns to improve knowledge of college students are discussed.</w:t>
      </w:r>
    </w:p>
    <w:p w14:paraId="1EE59903" w14:textId="77777777" w:rsidR="00B50700" w:rsidRPr="00D35EB8" w:rsidRDefault="00B50700" w:rsidP="00BA3D3D">
      <w:pPr>
        <w:ind w:firstLine="284"/>
        <w:rPr>
          <w:rFonts w:ascii="Times New Roman" w:hAnsi="Times New Roman" w:cs="Times New Roman"/>
          <w:b/>
          <w:lang w:val="en-GB"/>
        </w:rPr>
      </w:pPr>
    </w:p>
    <w:p w14:paraId="4D1EE7D7" w14:textId="692BCAEC" w:rsidR="00B50700" w:rsidRPr="00B50700" w:rsidRDefault="00B50700" w:rsidP="00BA3D3D">
      <w:pPr>
        <w:widowControl w:val="0"/>
        <w:autoSpaceDE w:val="0"/>
        <w:autoSpaceDN w:val="0"/>
        <w:adjustRightInd w:val="0"/>
        <w:ind w:firstLine="284"/>
        <w:rPr>
          <w:rFonts w:ascii="Times New Roman" w:hAnsi="Times New Roman" w:cs="Times New Roman"/>
        </w:rPr>
      </w:pPr>
      <w:r w:rsidRPr="00D35EB8">
        <w:rPr>
          <w:rFonts w:ascii="Times New Roman" w:hAnsi="Times New Roman" w:cs="Times New Roman"/>
          <w:b/>
          <w:bCs/>
          <w:lang w:val="en-GB"/>
        </w:rPr>
        <w:t xml:space="preserve">Keywords: </w:t>
      </w:r>
      <w:r w:rsidRPr="00D35EB8">
        <w:rPr>
          <w:rFonts w:ascii="Times New Roman" w:hAnsi="Times New Roman" w:cs="Times New Roman"/>
          <w:bCs/>
          <w:lang w:val="en-GB"/>
        </w:rPr>
        <w:t>physical activity recommendations; college students; young adults; public health; health promotion</w:t>
      </w:r>
    </w:p>
    <w:p w14:paraId="1FB2984B" w14:textId="77777777" w:rsidR="00D352C2" w:rsidRPr="00B50700" w:rsidRDefault="00D352C2" w:rsidP="00BA3D3D">
      <w:pPr>
        <w:widowControl w:val="0"/>
        <w:autoSpaceDE w:val="0"/>
        <w:autoSpaceDN w:val="0"/>
        <w:adjustRightInd w:val="0"/>
        <w:ind w:firstLine="284"/>
        <w:rPr>
          <w:rFonts w:ascii="Times New Roman" w:hAnsi="Times New Roman" w:cs="Times New Roman"/>
        </w:rPr>
      </w:pPr>
    </w:p>
    <w:p w14:paraId="2189384F" w14:textId="3A0D3962" w:rsidR="00BA3D3D" w:rsidRDefault="00BA3D3D" w:rsidP="00BA3D3D">
      <w:pPr>
        <w:widowControl w:val="0"/>
        <w:autoSpaceDE w:val="0"/>
        <w:autoSpaceDN w:val="0"/>
        <w:adjustRightInd w:val="0"/>
        <w:ind w:firstLine="284"/>
        <w:rPr>
          <w:rFonts w:ascii="Times New Roman" w:hAnsi="Times New Roman" w:cs="Times New Roman"/>
        </w:rPr>
      </w:pPr>
      <w:r>
        <w:rPr>
          <w:rFonts w:ascii="Times New Roman" w:hAnsi="Times New Roman" w:cs="Times New Roman"/>
        </w:rPr>
        <w:br w:type="page"/>
      </w:r>
    </w:p>
    <w:p w14:paraId="285F3321" w14:textId="197C8B1C" w:rsidR="00D352C2" w:rsidRPr="0022248A" w:rsidRDefault="00BA3D3D" w:rsidP="00BA3D3D">
      <w:pPr>
        <w:widowControl w:val="0"/>
        <w:autoSpaceDE w:val="0"/>
        <w:autoSpaceDN w:val="0"/>
        <w:adjustRightInd w:val="0"/>
        <w:ind w:firstLine="284"/>
        <w:rPr>
          <w:rFonts w:ascii="Times New Roman" w:hAnsi="Times New Roman" w:cs="Times New Roman"/>
          <w:b/>
          <w:lang w:val="es-ES"/>
        </w:rPr>
      </w:pPr>
      <w:r w:rsidRPr="0022248A">
        <w:rPr>
          <w:rFonts w:ascii="Times New Roman" w:hAnsi="Times New Roman" w:cs="Times New Roman"/>
          <w:b/>
          <w:lang w:val="es-ES"/>
        </w:rPr>
        <w:lastRenderedPageBreak/>
        <w:t>Recomendaciones de actividad física para la salud: conocimiento y percepciones entre estudiantes universitarios.</w:t>
      </w:r>
    </w:p>
    <w:p w14:paraId="59F16D30" w14:textId="77777777" w:rsidR="00BA3D3D" w:rsidRDefault="00BA3D3D" w:rsidP="00BA3D3D">
      <w:pPr>
        <w:widowControl w:val="0"/>
        <w:autoSpaceDE w:val="0"/>
        <w:autoSpaceDN w:val="0"/>
        <w:adjustRightInd w:val="0"/>
        <w:ind w:firstLine="284"/>
        <w:rPr>
          <w:rFonts w:ascii="Times New Roman" w:hAnsi="Times New Roman" w:cs="Times New Roman"/>
          <w:lang w:val="es-ES"/>
        </w:rPr>
      </w:pPr>
    </w:p>
    <w:p w14:paraId="19462C4A" w14:textId="1097148E" w:rsidR="00BA3D3D" w:rsidRDefault="00BA3D3D" w:rsidP="00BA3D3D">
      <w:pPr>
        <w:widowControl w:val="0"/>
        <w:autoSpaceDE w:val="0"/>
        <w:autoSpaceDN w:val="0"/>
        <w:adjustRightInd w:val="0"/>
        <w:ind w:firstLine="284"/>
        <w:rPr>
          <w:rFonts w:ascii="Times New Roman" w:hAnsi="Times New Roman" w:cs="Times New Roman"/>
          <w:lang w:val="es-ES"/>
        </w:rPr>
      </w:pPr>
      <w:r>
        <w:rPr>
          <w:rFonts w:ascii="Times New Roman" w:hAnsi="Times New Roman" w:cs="Times New Roman"/>
          <w:lang w:val="es-ES"/>
        </w:rPr>
        <w:t>La</w:t>
      </w:r>
      <w:r w:rsidRPr="00BA3D3D">
        <w:rPr>
          <w:rFonts w:ascii="Times New Roman" w:hAnsi="Times New Roman" w:cs="Times New Roman"/>
          <w:lang w:val="es-ES"/>
        </w:rPr>
        <w:t xml:space="preserve"> población debe conocer las recomen</w:t>
      </w:r>
      <w:r>
        <w:rPr>
          <w:rFonts w:ascii="Times New Roman" w:hAnsi="Times New Roman" w:cs="Times New Roman"/>
          <w:lang w:val="es-ES"/>
        </w:rPr>
        <w:t>daciones de actividad física (AF</w:t>
      </w:r>
      <w:r w:rsidRPr="00BA3D3D">
        <w:rPr>
          <w:rFonts w:ascii="Times New Roman" w:hAnsi="Times New Roman" w:cs="Times New Roman"/>
          <w:lang w:val="es-ES"/>
        </w:rPr>
        <w:t xml:space="preserve">) para beneficiar su salud. El presente estudio buscó examinar el conocimiento y explorar las percepciones de las recomendaciones de </w:t>
      </w:r>
      <w:r>
        <w:rPr>
          <w:rFonts w:ascii="Times New Roman" w:hAnsi="Times New Roman" w:cs="Times New Roman"/>
          <w:lang w:val="es-ES"/>
        </w:rPr>
        <w:t xml:space="preserve">la </w:t>
      </w:r>
      <w:r w:rsidRPr="00BA3D3D">
        <w:rPr>
          <w:rFonts w:ascii="Times New Roman" w:hAnsi="Times New Roman" w:cs="Times New Roman"/>
          <w:lang w:val="es-ES"/>
        </w:rPr>
        <w:t>A</w:t>
      </w:r>
      <w:r>
        <w:rPr>
          <w:rFonts w:ascii="Times New Roman" w:hAnsi="Times New Roman" w:cs="Times New Roman"/>
          <w:lang w:val="es-ES"/>
        </w:rPr>
        <w:t>F</w:t>
      </w:r>
      <w:r w:rsidRPr="00BA3D3D">
        <w:rPr>
          <w:rFonts w:ascii="Times New Roman" w:hAnsi="Times New Roman" w:cs="Times New Roman"/>
          <w:lang w:val="es-ES"/>
        </w:rPr>
        <w:t xml:space="preserve"> entre los estudiantes universitarios portugueses, por género y </w:t>
      </w:r>
      <w:r>
        <w:rPr>
          <w:rFonts w:ascii="Times New Roman" w:hAnsi="Times New Roman" w:cs="Times New Roman"/>
          <w:lang w:val="es-ES"/>
        </w:rPr>
        <w:t>área</w:t>
      </w:r>
      <w:r w:rsidRPr="00BA3D3D">
        <w:rPr>
          <w:rFonts w:ascii="Times New Roman" w:hAnsi="Times New Roman" w:cs="Times New Roman"/>
          <w:lang w:val="es-ES"/>
        </w:rPr>
        <w:t xml:space="preserve"> de estudio. Un total de 255 estudiantes de licenciatura (55.3% mujeres; M</w:t>
      </w:r>
      <w:r>
        <w:rPr>
          <w:rFonts w:ascii="Times New Roman" w:hAnsi="Times New Roman" w:cs="Times New Roman"/>
          <w:lang w:val="es-ES"/>
        </w:rPr>
        <w:t>edia de edad</w:t>
      </w:r>
      <w:r w:rsidRPr="00BA3D3D">
        <w:rPr>
          <w:rFonts w:ascii="Times New Roman" w:hAnsi="Times New Roman" w:cs="Times New Roman"/>
          <w:lang w:val="es-ES"/>
        </w:rPr>
        <w:t xml:space="preserve"> = 21.0 ± 2.2 años) de ciencias del deporte, ciencias de la salud y otros campos, de cuatro universidades en Portugal, r</w:t>
      </w:r>
      <w:r>
        <w:rPr>
          <w:rFonts w:ascii="Times New Roman" w:hAnsi="Times New Roman" w:cs="Times New Roman"/>
          <w:lang w:val="es-ES"/>
        </w:rPr>
        <w:t>espondieron a un cuestionario online</w:t>
      </w:r>
      <w:r w:rsidRPr="00BA3D3D">
        <w:rPr>
          <w:rFonts w:ascii="Times New Roman" w:hAnsi="Times New Roman" w:cs="Times New Roman"/>
          <w:lang w:val="es-ES"/>
        </w:rPr>
        <w:t>. Las respuestas de los universitarios sobre el conocimiento de las recomendaciones de A</w:t>
      </w:r>
      <w:r>
        <w:rPr>
          <w:rFonts w:ascii="Times New Roman" w:hAnsi="Times New Roman" w:cs="Times New Roman"/>
          <w:lang w:val="es-ES"/>
        </w:rPr>
        <w:t>F</w:t>
      </w:r>
      <w:r w:rsidRPr="00BA3D3D">
        <w:rPr>
          <w:rFonts w:ascii="Times New Roman" w:hAnsi="Times New Roman" w:cs="Times New Roman"/>
          <w:lang w:val="es-ES"/>
        </w:rPr>
        <w:t xml:space="preserve"> fueron sometidas a un análisis te</w:t>
      </w:r>
      <w:r>
        <w:rPr>
          <w:rFonts w:ascii="Times New Roman" w:hAnsi="Times New Roman" w:cs="Times New Roman"/>
          <w:lang w:val="es-ES"/>
        </w:rPr>
        <w:t>mático inductivo. La prueba de Qui</w:t>
      </w:r>
      <w:r w:rsidRPr="00BA3D3D">
        <w:rPr>
          <w:rFonts w:ascii="Times New Roman" w:hAnsi="Times New Roman" w:cs="Times New Roman"/>
          <w:lang w:val="es-ES"/>
        </w:rPr>
        <w:t xml:space="preserve"> cuadrado se utilizó para evaluar si el conocimiento de las recomendaciones de A</w:t>
      </w:r>
      <w:r>
        <w:rPr>
          <w:rFonts w:ascii="Times New Roman" w:hAnsi="Times New Roman" w:cs="Times New Roman"/>
          <w:lang w:val="es-ES"/>
        </w:rPr>
        <w:t>F</w:t>
      </w:r>
      <w:r w:rsidRPr="00BA3D3D">
        <w:rPr>
          <w:rFonts w:ascii="Times New Roman" w:hAnsi="Times New Roman" w:cs="Times New Roman"/>
          <w:lang w:val="es-ES"/>
        </w:rPr>
        <w:t xml:space="preserve"> era independiente del género y </w:t>
      </w:r>
      <w:r>
        <w:rPr>
          <w:rFonts w:ascii="Times New Roman" w:hAnsi="Times New Roman" w:cs="Times New Roman"/>
          <w:lang w:val="es-ES"/>
        </w:rPr>
        <w:t>de las areas</w:t>
      </w:r>
      <w:r w:rsidRPr="00BA3D3D">
        <w:rPr>
          <w:rFonts w:ascii="Times New Roman" w:hAnsi="Times New Roman" w:cs="Times New Roman"/>
          <w:lang w:val="es-ES"/>
        </w:rPr>
        <w:t xml:space="preserve"> de estudio. La </w:t>
      </w:r>
      <w:r>
        <w:rPr>
          <w:rFonts w:ascii="Times New Roman" w:hAnsi="Times New Roman" w:cs="Times New Roman"/>
          <w:lang w:val="es-ES"/>
        </w:rPr>
        <w:t>mayoría de los estudiantes (51</w:t>
      </w:r>
      <w:r w:rsidRPr="00BA3D3D">
        <w:rPr>
          <w:rFonts w:ascii="Times New Roman" w:hAnsi="Times New Roman" w:cs="Times New Roman"/>
          <w:lang w:val="es-ES"/>
        </w:rPr>
        <w:t>%) asumieron no conocer las recomenda</w:t>
      </w:r>
      <w:r>
        <w:rPr>
          <w:rFonts w:ascii="Times New Roman" w:hAnsi="Times New Roman" w:cs="Times New Roman"/>
          <w:lang w:val="es-ES"/>
        </w:rPr>
        <w:t>ciones de la AF</w:t>
      </w:r>
      <w:r w:rsidRPr="00BA3D3D">
        <w:rPr>
          <w:rFonts w:ascii="Times New Roman" w:hAnsi="Times New Roman" w:cs="Times New Roman"/>
          <w:lang w:val="es-ES"/>
        </w:rPr>
        <w:t>. De aquellos que supuestamente conocían las recomendaciones de A</w:t>
      </w:r>
      <w:r>
        <w:rPr>
          <w:rFonts w:ascii="Times New Roman" w:hAnsi="Times New Roman" w:cs="Times New Roman"/>
          <w:lang w:val="es-ES"/>
        </w:rPr>
        <w:t>F</w:t>
      </w:r>
      <w:r w:rsidRPr="00BA3D3D">
        <w:rPr>
          <w:rFonts w:ascii="Times New Roman" w:hAnsi="Times New Roman" w:cs="Times New Roman"/>
          <w:lang w:val="es-ES"/>
        </w:rPr>
        <w:t xml:space="preserve">, solo el 9.8% las acertó, el 42% se sobreestimó, el 10.7% se subestimó y el 37.5% no las conoció por otras razones, sin diferencias por género y campo de estudio. En general, estos estudiantes no identifican los minutos por semana y la intensidad </w:t>
      </w:r>
      <w:r>
        <w:rPr>
          <w:rFonts w:ascii="Times New Roman" w:hAnsi="Times New Roman" w:cs="Times New Roman"/>
          <w:lang w:val="es-ES"/>
        </w:rPr>
        <w:t xml:space="preserve">de </w:t>
      </w:r>
      <w:r w:rsidRPr="00BA3D3D">
        <w:rPr>
          <w:rFonts w:ascii="Times New Roman" w:hAnsi="Times New Roman" w:cs="Times New Roman"/>
          <w:lang w:val="es-ES"/>
        </w:rPr>
        <w:t>A</w:t>
      </w:r>
      <w:r>
        <w:rPr>
          <w:rFonts w:ascii="Times New Roman" w:hAnsi="Times New Roman" w:cs="Times New Roman"/>
          <w:lang w:val="es-ES"/>
        </w:rPr>
        <w:t>F</w:t>
      </w:r>
      <w:r w:rsidRPr="00BA3D3D">
        <w:rPr>
          <w:rFonts w:ascii="Times New Roman" w:hAnsi="Times New Roman" w:cs="Times New Roman"/>
          <w:lang w:val="es-ES"/>
        </w:rPr>
        <w:t xml:space="preserve"> de</w:t>
      </w:r>
      <w:r>
        <w:rPr>
          <w:rFonts w:ascii="Times New Roman" w:hAnsi="Times New Roman" w:cs="Times New Roman"/>
          <w:lang w:val="es-ES"/>
        </w:rPr>
        <w:t xml:space="preserve"> recomendada</w:t>
      </w:r>
      <w:r w:rsidRPr="00BA3D3D">
        <w:rPr>
          <w:rFonts w:ascii="Times New Roman" w:hAnsi="Times New Roman" w:cs="Times New Roman"/>
          <w:lang w:val="es-ES"/>
        </w:rPr>
        <w:t xml:space="preserve">. Los estudiantes portugueses no </w:t>
      </w:r>
      <w:r>
        <w:rPr>
          <w:rFonts w:ascii="Times New Roman" w:hAnsi="Times New Roman" w:cs="Times New Roman"/>
          <w:lang w:val="es-ES"/>
        </w:rPr>
        <w:t xml:space="preserve">conocen las recomendaciones de la </w:t>
      </w:r>
      <w:r w:rsidRPr="00BA3D3D">
        <w:rPr>
          <w:rFonts w:ascii="Times New Roman" w:hAnsi="Times New Roman" w:cs="Times New Roman"/>
          <w:lang w:val="es-ES"/>
        </w:rPr>
        <w:t>A</w:t>
      </w:r>
      <w:r>
        <w:rPr>
          <w:rFonts w:ascii="Times New Roman" w:hAnsi="Times New Roman" w:cs="Times New Roman"/>
          <w:lang w:val="es-ES"/>
        </w:rPr>
        <w:t>F</w:t>
      </w:r>
      <w:r w:rsidRPr="00BA3D3D">
        <w:rPr>
          <w:rFonts w:ascii="Times New Roman" w:hAnsi="Times New Roman" w:cs="Times New Roman"/>
          <w:lang w:val="es-ES"/>
        </w:rPr>
        <w:t xml:space="preserve"> para la salud, incluidos los estudiantes de deportes y ciencias de la salud. Se discuten las implicaciones para el desarrollo de</w:t>
      </w:r>
      <w:r>
        <w:rPr>
          <w:rFonts w:ascii="Times New Roman" w:hAnsi="Times New Roman" w:cs="Times New Roman"/>
          <w:lang w:val="es-ES"/>
        </w:rPr>
        <w:t xml:space="preserve"> recomendaciones nacionales de la AF</w:t>
      </w:r>
      <w:r w:rsidRPr="00BA3D3D">
        <w:rPr>
          <w:rFonts w:ascii="Times New Roman" w:hAnsi="Times New Roman" w:cs="Times New Roman"/>
          <w:lang w:val="es-ES"/>
        </w:rPr>
        <w:t xml:space="preserve"> y campañas de salud pública para mejorar el conocimiento de los estudiantes universitarios.</w:t>
      </w:r>
    </w:p>
    <w:p w14:paraId="2F087AD3" w14:textId="77777777" w:rsidR="00BA3D3D" w:rsidRDefault="00BA3D3D" w:rsidP="00BA3D3D">
      <w:pPr>
        <w:widowControl w:val="0"/>
        <w:autoSpaceDE w:val="0"/>
        <w:autoSpaceDN w:val="0"/>
        <w:adjustRightInd w:val="0"/>
        <w:ind w:firstLine="284"/>
        <w:rPr>
          <w:rFonts w:ascii="Times New Roman" w:hAnsi="Times New Roman" w:cs="Times New Roman"/>
          <w:lang w:val="es-ES"/>
        </w:rPr>
      </w:pPr>
    </w:p>
    <w:p w14:paraId="735CBFC6" w14:textId="3DBC6DB1" w:rsidR="00BA3D3D" w:rsidRDefault="00BA3D3D" w:rsidP="00BA3D3D">
      <w:pPr>
        <w:widowControl w:val="0"/>
        <w:autoSpaceDE w:val="0"/>
        <w:autoSpaceDN w:val="0"/>
        <w:adjustRightInd w:val="0"/>
        <w:ind w:firstLine="284"/>
        <w:rPr>
          <w:rFonts w:ascii="Times New Roman" w:hAnsi="Times New Roman" w:cs="Times New Roman"/>
          <w:lang w:val="es-ES"/>
        </w:rPr>
      </w:pPr>
      <w:r w:rsidRPr="00BA3D3D">
        <w:rPr>
          <w:rFonts w:ascii="Times New Roman" w:hAnsi="Times New Roman" w:cs="Times New Roman"/>
          <w:b/>
          <w:lang w:val="es-ES"/>
        </w:rPr>
        <w:t>Palabras clave</w:t>
      </w:r>
      <w:r w:rsidRPr="00BA3D3D">
        <w:rPr>
          <w:rFonts w:ascii="Times New Roman" w:hAnsi="Times New Roman" w:cs="Times New Roman"/>
          <w:lang w:val="es-ES"/>
        </w:rPr>
        <w:t>: recomendaciones de actividad física; estudiantes universitarios; adultos jóvenes; salud pública; promoción de la salud</w:t>
      </w:r>
    </w:p>
    <w:p w14:paraId="1DF6B73C" w14:textId="77777777" w:rsidR="00BA3D3D" w:rsidRPr="00BA3D3D" w:rsidRDefault="00BA3D3D" w:rsidP="00BA3D3D">
      <w:pPr>
        <w:widowControl w:val="0"/>
        <w:autoSpaceDE w:val="0"/>
        <w:autoSpaceDN w:val="0"/>
        <w:adjustRightInd w:val="0"/>
        <w:ind w:firstLine="284"/>
        <w:rPr>
          <w:rFonts w:ascii="Times New Roman" w:hAnsi="Times New Roman" w:cs="Times New Roman"/>
          <w:lang w:val="es-ES"/>
        </w:rPr>
      </w:pPr>
    </w:p>
    <w:sectPr w:rsidR="00BA3D3D" w:rsidRPr="00BA3D3D" w:rsidSect="00BA3D3D">
      <w:pgSz w:w="11900" w:h="16840"/>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AF9DD0" w14:textId="77777777" w:rsidR="00E4282B" w:rsidRDefault="00E4282B" w:rsidP="00C6794A">
      <w:r>
        <w:separator/>
      </w:r>
    </w:p>
  </w:endnote>
  <w:endnote w:type="continuationSeparator" w:id="0">
    <w:p w14:paraId="7E94CC4C" w14:textId="77777777" w:rsidR="00E4282B" w:rsidRDefault="00E4282B" w:rsidP="00C679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E18FB6" w14:textId="77777777" w:rsidR="00E4282B" w:rsidRDefault="00E4282B" w:rsidP="00C6794A">
      <w:r>
        <w:separator/>
      </w:r>
    </w:p>
  </w:footnote>
  <w:footnote w:type="continuationSeparator" w:id="0">
    <w:p w14:paraId="397952D2" w14:textId="77777777" w:rsidR="00E4282B" w:rsidRDefault="00E4282B" w:rsidP="00C6794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BB45702"/>
    <w:multiLevelType w:val="multilevel"/>
    <w:tmpl w:val="49CEE7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EwMTMyMTY1NzYwMDZR0lEKTi0uzszPAykwrwUAC5VnbCwAAAA="/>
    <w:docVar w:name="EN.InstantFormat" w:val="&lt;ENInstantFormat&gt;&lt;Enabled&gt;1&lt;/Enabled&gt;&lt;ScanUnformatted&gt;1&lt;/ScanUnformatted&gt;&lt;ScanChanges&gt;1&lt;/ScanChanges&gt;&lt;Suspended&gt;0&lt;/Suspended&gt;&lt;/ENInstantFormat&gt;"/>
    <w:docVar w:name="EN.Layout" w:val="&lt;ENLayout&gt;&lt;Style&gt;Sage Harvard&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0xx5z072xx2geseawpzaah9zedpwfwe5e0&quot;&gt;Referências bibliográficas&lt;record-ids&gt;&lt;item&gt;8698&lt;/item&gt;&lt;/record-ids&gt;&lt;/item&gt;&lt;/Libraries&gt;"/>
  </w:docVars>
  <w:rsids>
    <w:rsidRoot w:val="006F3F56"/>
    <w:rsid w:val="0000078E"/>
    <w:rsid w:val="00002795"/>
    <w:rsid w:val="000033FF"/>
    <w:rsid w:val="0000344B"/>
    <w:rsid w:val="00004F9E"/>
    <w:rsid w:val="00005FCD"/>
    <w:rsid w:val="00006189"/>
    <w:rsid w:val="000069A3"/>
    <w:rsid w:val="00007847"/>
    <w:rsid w:val="00011520"/>
    <w:rsid w:val="00015160"/>
    <w:rsid w:val="00015BB7"/>
    <w:rsid w:val="0001603C"/>
    <w:rsid w:val="00016227"/>
    <w:rsid w:val="0001650B"/>
    <w:rsid w:val="000178C5"/>
    <w:rsid w:val="00017A48"/>
    <w:rsid w:val="00020A20"/>
    <w:rsid w:val="00020FA4"/>
    <w:rsid w:val="00023969"/>
    <w:rsid w:val="00024203"/>
    <w:rsid w:val="000247B7"/>
    <w:rsid w:val="00026758"/>
    <w:rsid w:val="000279EF"/>
    <w:rsid w:val="00027A65"/>
    <w:rsid w:val="00027BC4"/>
    <w:rsid w:val="00030693"/>
    <w:rsid w:val="00030E1D"/>
    <w:rsid w:val="00031A72"/>
    <w:rsid w:val="00032B2B"/>
    <w:rsid w:val="0003361E"/>
    <w:rsid w:val="00033E47"/>
    <w:rsid w:val="00033F7C"/>
    <w:rsid w:val="00037D66"/>
    <w:rsid w:val="000401AB"/>
    <w:rsid w:val="00040418"/>
    <w:rsid w:val="00042C69"/>
    <w:rsid w:val="00044F0B"/>
    <w:rsid w:val="00044F6F"/>
    <w:rsid w:val="000459B5"/>
    <w:rsid w:val="00045E9E"/>
    <w:rsid w:val="000471B8"/>
    <w:rsid w:val="000500FA"/>
    <w:rsid w:val="000506B8"/>
    <w:rsid w:val="000509F8"/>
    <w:rsid w:val="00051257"/>
    <w:rsid w:val="00051893"/>
    <w:rsid w:val="000519A5"/>
    <w:rsid w:val="000525C1"/>
    <w:rsid w:val="000535F2"/>
    <w:rsid w:val="000536E6"/>
    <w:rsid w:val="000551C9"/>
    <w:rsid w:val="00057216"/>
    <w:rsid w:val="000622E0"/>
    <w:rsid w:val="00062662"/>
    <w:rsid w:val="00062E5E"/>
    <w:rsid w:val="00063490"/>
    <w:rsid w:val="00063730"/>
    <w:rsid w:val="00063B00"/>
    <w:rsid w:val="00063B26"/>
    <w:rsid w:val="000651E5"/>
    <w:rsid w:val="0006520C"/>
    <w:rsid w:val="000658E4"/>
    <w:rsid w:val="00065CA0"/>
    <w:rsid w:val="00065EFD"/>
    <w:rsid w:val="00066347"/>
    <w:rsid w:val="00066E9A"/>
    <w:rsid w:val="00070165"/>
    <w:rsid w:val="00071A86"/>
    <w:rsid w:val="00072823"/>
    <w:rsid w:val="00073B38"/>
    <w:rsid w:val="00074F39"/>
    <w:rsid w:val="00075715"/>
    <w:rsid w:val="00075D54"/>
    <w:rsid w:val="00075EC0"/>
    <w:rsid w:val="00076390"/>
    <w:rsid w:val="000771E0"/>
    <w:rsid w:val="000821CE"/>
    <w:rsid w:val="00083C3C"/>
    <w:rsid w:val="000844F7"/>
    <w:rsid w:val="00084633"/>
    <w:rsid w:val="000848AB"/>
    <w:rsid w:val="0008690A"/>
    <w:rsid w:val="000872E5"/>
    <w:rsid w:val="00087398"/>
    <w:rsid w:val="00090B14"/>
    <w:rsid w:val="0009113A"/>
    <w:rsid w:val="0009291A"/>
    <w:rsid w:val="00092C44"/>
    <w:rsid w:val="00093A24"/>
    <w:rsid w:val="00094564"/>
    <w:rsid w:val="00094BF2"/>
    <w:rsid w:val="00094EF8"/>
    <w:rsid w:val="00095CF7"/>
    <w:rsid w:val="00097CD4"/>
    <w:rsid w:val="000A17A5"/>
    <w:rsid w:val="000A1D80"/>
    <w:rsid w:val="000A2779"/>
    <w:rsid w:val="000A3664"/>
    <w:rsid w:val="000A3DFE"/>
    <w:rsid w:val="000A4567"/>
    <w:rsid w:val="000A4B74"/>
    <w:rsid w:val="000A537A"/>
    <w:rsid w:val="000A7657"/>
    <w:rsid w:val="000B06AB"/>
    <w:rsid w:val="000B1C17"/>
    <w:rsid w:val="000B3ACB"/>
    <w:rsid w:val="000B3C00"/>
    <w:rsid w:val="000B3E1F"/>
    <w:rsid w:val="000B5701"/>
    <w:rsid w:val="000B5966"/>
    <w:rsid w:val="000B6941"/>
    <w:rsid w:val="000C0BC3"/>
    <w:rsid w:val="000C1487"/>
    <w:rsid w:val="000C2AD5"/>
    <w:rsid w:val="000C31B6"/>
    <w:rsid w:val="000C4F9B"/>
    <w:rsid w:val="000C60EF"/>
    <w:rsid w:val="000C66C0"/>
    <w:rsid w:val="000C6ACC"/>
    <w:rsid w:val="000C7379"/>
    <w:rsid w:val="000D02C5"/>
    <w:rsid w:val="000D0A0E"/>
    <w:rsid w:val="000D1AA4"/>
    <w:rsid w:val="000D1D84"/>
    <w:rsid w:val="000D50E8"/>
    <w:rsid w:val="000D5261"/>
    <w:rsid w:val="000D53EE"/>
    <w:rsid w:val="000D64EA"/>
    <w:rsid w:val="000E0116"/>
    <w:rsid w:val="000E1DA9"/>
    <w:rsid w:val="000E1DEC"/>
    <w:rsid w:val="000E23CF"/>
    <w:rsid w:val="000E2AF4"/>
    <w:rsid w:val="000E30CE"/>
    <w:rsid w:val="000E3E04"/>
    <w:rsid w:val="000E4D21"/>
    <w:rsid w:val="000E4F63"/>
    <w:rsid w:val="000E57E3"/>
    <w:rsid w:val="000E5861"/>
    <w:rsid w:val="000E7C7D"/>
    <w:rsid w:val="000F1D64"/>
    <w:rsid w:val="000F3704"/>
    <w:rsid w:val="000F37E1"/>
    <w:rsid w:val="000F3B4E"/>
    <w:rsid w:val="000F770E"/>
    <w:rsid w:val="000F7BBC"/>
    <w:rsid w:val="0010086A"/>
    <w:rsid w:val="0010190C"/>
    <w:rsid w:val="00102882"/>
    <w:rsid w:val="001031BB"/>
    <w:rsid w:val="00104E85"/>
    <w:rsid w:val="001054A4"/>
    <w:rsid w:val="001057F1"/>
    <w:rsid w:val="00105FA7"/>
    <w:rsid w:val="00107E31"/>
    <w:rsid w:val="00111570"/>
    <w:rsid w:val="001125E5"/>
    <w:rsid w:val="00113068"/>
    <w:rsid w:val="00113096"/>
    <w:rsid w:val="00114FF6"/>
    <w:rsid w:val="0011644F"/>
    <w:rsid w:val="00120116"/>
    <w:rsid w:val="001203CC"/>
    <w:rsid w:val="001207E6"/>
    <w:rsid w:val="001215A4"/>
    <w:rsid w:val="001220EB"/>
    <w:rsid w:val="00123136"/>
    <w:rsid w:val="00124221"/>
    <w:rsid w:val="001244D2"/>
    <w:rsid w:val="00124C43"/>
    <w:rsid w:val="00124D2E"/>
    <w:rsid w:val="00125D51"/>
    <w:rsid w:val="00126890"/>
    <w:rsid w:val="001313C6"/>
    <w:rsid w:val="0013168E"/>
    <w:rsid w:val="001318F4"/>
    <w:rsid w:val="001319F5"/>
    <w:rsid w:val="001324C2"/>
    <w:rsid w:val="0013384A"/>
    <w:rsid w:val="00133B08"/>
    <w:rsid w:val="001348DB"/>
    <w:rsid w:val="00134A0C"/>
    <w:rsid w:val="00134B24"/>
    <w:rsid w:val="00135340"/>
    <w:rsid w:val="00135B71"/>
    <w:rsid w:val="00136107"/>
    <w:rsid w:val="00140525"/>
    <w:rsid w:val="00140918"/>
    <w:rsid w:val="00141B50"/>
    <w:rsid w:val="00142086"/>
    <w:rsid w:val="00143299"/>
    <w:rsid w:val="001444B1"/>
    <w:rsid w:val="001464FF"/>
    <w:rsid w:val="00146A79"/>
    <w:rsid w:val="00146CC4"/>
    <w:rsid w:val="00151118"/>
    <w:rsid w:val="00151599"/>
    <w:rsid w:val="00152325"/>
    <w:rsid w:val="001558F1"/>
    <w:rsid w:val="00155ABE"/>
    <w:rsid w:val="00155FDC"/>
    <w:rsid w:val="001561F5"/>
    <w:rsid w:val="0015624E"/>
    <w:rsid w:val="0016165F"/>
    <w:rsid w:val="0016181F"/>
    <w:rsid w:val="001643FF"/>
    <w:rsid w:val="00164535"/>
    <w:rsid w:val="00164D95"/>
    <w:rsid w:val="00165123"/>
    <w:rsid w:val="00165784"/>
    <w:rsid w:val="00165BF0"/>
    <w:rsid w:val="00166BC8"/>
    <w:rsid w:val="00171250"/>
    <w:rsid w:val="00171DE6"/>
    <w:rsid w:val="0017228C"/>
    <w:rsid w:val="00172D52"/>
    <w:rsid w:val="00173440"/>
    <w:rsid w:val="00173CF1"/>
    <w:rsid w:val="001750BE"/>
    <w:rsid w:val="00175E55"/>
    <w:rsid w:val="00176D66"/>
    <w:rsid w:val="001776AB"/>
    <w:rsid w:val="00177975"/>
    <w:rsid w:val="0018276E"/>
    <w:rsid w:val="00182AAB"/>
    <w:rsid w:val="001830CA"/>
    <w:rsid w:val="00183DC9"/>
    <w:rsid w:val="00183DE8"/>
    <w:rsid w:val="00184B36"/>
    <w:rsid w:val="00185053"/>
    <w:rsid w:val="001863AF"/>
    <w:rsid w:val="00186AF8"/>
    <w:rsid w:val="001872CC"/>
    <w:rsid w:val="00187C72"/>
    <w:rsid w:val="001903F9"/>
    <w:rsid w:val="001911B3"/>
    <w:rsid w:val="0019150A"/>
    <w:rsid w:val="0019190F"/>
    <w:rsid w:val="00191BB2"/>
    <w:rsid w:val="00193AEF"/>
    <w:rsid w:val="001943FF"/>
    <w:rsid w:val="00195F16"/>
    <w:rsid w:val="00196BF8"/>
    <w:rsid w:val="00197211"/>
    <w:rsid w:val="001A10E0"/>
    <w:rsid w:val="001A1366"/>
    <w:rsid w:val="001A16B1"/>
    <w:rsid w:val="001A2A07"/>
    <w:rsid w:val="001A41CF"/>
    <w:rsid w:val="001A5115"/>
    <w:rsid w:val="001A7B45"/>
    <w:rsid w:val="001B043D"/>
    <w:rsid w:val="001B110B"/>
    <w:rsid w:val="001B137B"/>
    <w:rsid w:val="001B1CE9"/>
    <w:rsid w:val="001B2BA6"/>
    <w:rsid w:val="001B3F36"/>
    <w:rsid w:val="001B4F5A"/>
    <w:rsid w:val="001B56B6"/>
    <w:rsid w:val="001B5DC7"/>
    <w:rsid w:val="001B7762"/>
    <w:rsid w:val="001C19A2"/>
    <w:rsid w:val="001C1CA7"/>
    <w:rsid w:val="001C2250"/>
    <w:rsid w:val="001C40DB"/>
    <w:rsid w:val="001C4F1A"/>
    <w:rsid w:val="001C594B"/>
    <w:rsid w:val="001C68CE"/>
    <w:rsid w:val="001C7B00"/>
    <w:rsid w:val="001D0F06"/>
    <w:rsid w:val="001D1664"/>
    <w:rsid w:val="001D2035"/>
    <w:rsid w:val="001D3AC7"/>
    <w:rsid w:val="001D4162"/>
    <w:rsid w:val="001D48F4"/>
    <w:rsid w:val="001D5E00"/>
    <w:rsid w:val="001D60AC"/>
    <w:rsid w:val="001D6C9F"/>
    <w:rsid w:val="001E03AD"/>
    <w:rsid w:val="001E31E7"/>
    <w:rsid w:val="001E376B"/>
    <w:rsid w:val="001E43CF"/>
    <w:rsid w:val="001E550D"/>
    <w:rsid w:val="001E56F7"/>
    <w:rsid w:val="001E5977"/>
    <w:rsid w:val="001E7029"/>
    <w:rsid w:val="001E73C1"/>
    <w:rsid w:val="001E7C99"/>
    <w:rsid w:val="001E7D68"/>
    <w:rsid w:val="001E7FB6"/>
    <w:rsid w:val="001F0F94"/>
    <w:rsid w:val="001F2F8C"/>
    <w:rsid w:val="001F3A01"/>
    <w:rsid w:val="001F4CE3"/>
    <w:rsid w:val="001F50EE"/>
    <w:rsid w:val="001F56C5"/>
    <w:rsid w:val="001F5D9A"/>
    <w:rsid w:val="001F6942"/>
    <w:rsid w:val="00200475"/>
    <w:rsid w:val="00200529"/>
    <w:rsid w:val="002020C6"/>
    <w:rsid w:val="00202BCC"/>
    <w:rsid w:val="0020384A"/>
    <w:rsid w:val="00204568"/>
    <w:rsid w:val="00204B1A"/>
    <w:rsid w:val="0020700D"/>
    <w:rsid w:val="00207533"/>
    <w:rsid w:val="002079CF"/>
    <w:rsid w:val="00212C4D"/>
    <w:rsid w:val="0021464A"/>
    <w:rsid w:val="00214971"/>
    <w:rsid w:val="00215086"/>
    <w:rsid w:val="00215BE0"/>
    <w:rsid w:val="00215FA1"/>
    <w:rsid w:val="002167A1"/>
    <w:rsid w:val="002168A3"/>
    <w:rsid w:val="00217BD6"/>
    <w:rsid w:val="002205FB"/>
    <w:rsid w:val="0022248A"/>
    <w:rsid w:val="0022275C"/>
    <w:rsid w:val="00222988"/>
    <w:rsid w:val="0022362B"/>
    <w:rsid w:val="0022436E"/>
    <w:rsid w:val="00224B57"/>
    <w:rsid w:val="00225F4A"/>
    <w:rsid w:val="0022675C"/>
    <w:rsid w:val="0022797D"/>
    <w:rsid w:val="00227DF6"/>
    <w:rsid w:val="00231C62"/>
    <w:rsid w:val="0023361B"/>
    <w:rsid w:val="00233AE9"/>
    <w:rsid w:val="00234025"/>
    <w:rsid w:val="002352BA"/>
    <w:rsid w:val="0023630B"/>
    <w:rsid w:val="00236544"/>
    <w:rsid w:val="002378A5"/>
    <w:rsid w:val="002402B5"/>
    <w:rsid w:val="00241133"/>
    <w:rsid w:val="0024114E"/>
    <w:rsid w:val="00243FF2"/>
    <w:rsid w:val="002445F5"/>
    <w:rsid w:val="00244C64"/>
    <w:rsid w:val="00245198"/>
    <w:rsid w:val="002461DC"/>
    <w:rsid w:val="0024639D"/>
    <w:rsid w:val="00246FA2"/>
    <w:rsid w:val="00247062"/>
    <w:rsid w:val="0024725F"/>
    <w:rsid w:val="0025074D"/>
    <w:rsid w:val="002518BE"/>
    <w:rsid w:val="00252539"/>
    <w:rsid w:val="00252A95"/>
    <w:rsid w:val="002539A2"/>
    <w:rsid w:val="002545DC"/>
    <w:rsid w:val="0025488C"/>
    <w:rsid w:val="00255781"/>
    <w:rsid w:val="002564D9"/>
    <w:rsid w:val="0025685C"/>
    <w:rsid w:val="00256A23"/>
    <w:rsid w:val="002572FF"/>
    <w:rsid w:val="002574FD"/>
    <w:rsid w:val="0025754C"/>
    <w:rsid w:val="0025759E"/>
    <w:rsid w:val="00257F45"/>
    <w:rsid w:val="00261608"/>
    <w:rsid w:val="00264905"/>
    <w:rsid w:val="0026552A"/>
    <w:rsid w:val="00265637"/>
    <w:rsid w:val="00266393"/>
    <w:rsid w:val="002667EC"/>
    <w:rsid w:val="00266812"/>
    <w:rsid w:val="0026689A"/>
    <w:rsid w:val="00266A91"/>
    <w:rsid w:val="002717CA"/>
    <w:rsid w:val="002723E5"/>
    <w:rsid w:val="0027378E"/>
    <w:rsid w:val="002738B2"/>
    <w:rsid w:val="002746AE"/>
    <w:rsid w:val="00275FB2"/>
    <w:rsid w:val="00276510"/>
    <w:rsid w:val="002804CD"/>
    <w:rsid w:val="002848A2"/>
    <w:rsid w:val="00284F4B"/>
    <w:rsid w:val="0028611D"/>
    <w:rsid w:val="002864AD"/>
    <w:rsid w:val="0028798E"/>
    <w:rsid w:val="002923C3"/>
    <w:rsid w:val="002943AF"/>
    <w:rsid w:val="00294835"/>
    <w:rsid w:val="00294BDF"/>
    <w:rsid w:val="00295D71"/>
    <w:rsid w:val="00297966"/>
    <w:rsid w:val="002A02B5"/>
    <w:rsid w:val="002A09AA"/>
    <w:rsid w:val="002A0BE6"/>
    <w:rsid w:val="002A19AC"/>
    <w:rsid w:val="002A40F5"/>
    <w:rsid w:val="002A4B11"/>
    <w:rsid w:val="002A4F47"/>
    <w:rsid w:val="002A5116"/>
    <w:rsid w:val="002A5D31"/>
    <w:rsid w:val="002A664C"/>
    <w:rsid w:val="002A7F50"/>
    <w:rsid w:val="002A7F7C"/>
    <w:rsid w:val="002A7FFB"/>
    <w:rsid w:val="002B0B53"/>
    <w:rsid w:val="002B15D1"/>
    <w:rsid w:val="002B1E3A"/>
    <w:rsid w:val="002B2122"/>
    <w:rsid w:val="002B226D"/>
    <w:rsid w:val="002B2B5A"/>
    <w:rsid w:val="002B2F4F"/>
    <w:rsid w:val="002B3214"/>
    <w:rsid w:val="002B32D0"/>
    <w:rsid w:val="002B4D1B"/>
    <w:rsid w:val="002B5159"/>
    <w:rsid w:val="002B63B2"/>
    <w:rsid w:val="002C03EA"/>
    <w:rsid w:val="002C0678"/>
    <w:rsid w:val="002C0EC4"/>
    <w:rsid w:val="002C11D4"/>
    <w:rsid w:val="002C1CE4"/>
    <w:rsid w:val="002C3B3C"/>
    <w:rsid w:val="002C4E2D"/>
    <w:rsid w:val="002C5135"/>
    <w:rsid w:val="002C6440"/>
    <w:rsid w:val="002C6AA0"/>
    <w:rsid w:val="002C6C32"/>
    <w:rsid w:val="002C797F"/>
    <w:rsid w:val="002D2ADD"/>
    <w:rsid w:val="002D3F4D"/>
    <w:rsid w:val="002D50F8"/>
    <w:rsid w:val="002D547F"/>
    <w:rsid w:val="002D5D41"/>
    <w:rsid w:val="002D60C5"/>
    <w:rsid w:val="002D6D9D"/>
    <w:rsid w:val="002E00DB"/>
    <w:rsid w:val="002E05B1"/>
    <w:rsid w:val="002E114A"/>
    <w:rsid w:val="002E29B3"/>
    <w:rsid w:val="002E354C"/>
    <w:rsid w:val="002E4139"/>
    <w:rsid w:val="002E42C3"/>
    <w:rsid w:val="002E53D0"/>
    <w:rsid w:val="002E55C2"/>
    <w:rsid w:val="002E5C45"/>
    <w:rsid w:val="002E7AE9"/>
    <w:rsid w:val="002F08A8"/>
    <w:rsid w:val="002F0907"/>
    <w:rsid w:val="002F0A05"/>
    <w:rsid w:val="002F2B52"/>
    <w:rsid w:val="002F3279"/>
    <w:rsid w:val="002F6E59"/>
    <w:rsid w:val="002F71F0"/>
    <w:rsid w:val="002F7DD8"/>
    <w:rsid w:val="00301C28"/>
    <w:rsid w:val="00302AD2"/>
    <w:rsid w:val="003042CA"/>
    <w:rsid w:val="00304708"/>
    <w:rsid w:val="00305817"/>
    <w:rsid w:val="00307A77"/>
    <w:rsid w:val="0031024E"/>
    <w:rsid w:val="00314511"/>
    <w:rsid w:val="0031471A"/>
    <w:rsid w:val="003163A7"/>
    <w:rsid w:val="00317248"/>
    <w:rsid w:val="00317510"/>
    <w:rsid w:val="00317FC3"/>
    <w:rsid w:val="003204D1"/>
    <w:rsid w:val="00320ABC"/>
    <w:rsid w:val="003225BA"/>
    <w:rsid w:val="003253F5"/>
    <w:rsid w:val="00325FC7"/>
    <w:rsid w:val="00326222"/>
    <w:rsid w:val="003263B5"/>
    <w:rsid w:val="003271A1"/>
    <w:rsid w:val="00327914"/>
    <w:rsid w:val="00330A01"/>
    <w:rsid w:val="00331EBB"/>
    <w:rsid w:val="00333FE1"/>
    <w:rsid w:val="00334706"/>
    <w:rsid w:val="00334C40"/>
    <w:rsid w:val="00335EA1"/>
    <w:rsid w:val="00335EAE"/>
    <w:rsid w:val="00337649"/>
    <w:rsid w:val="00337C6D"/>
    <w:rsid w:val="00337FAA"/>
    <w:rsid w:val="003400F7"/>
    <w:rsid w:val="00342F69"/>
    <w:rsid w:val="00345322"/>
    <w:rsid w:val="0034588B"/>
    <w:rsid w:val="00346737"/>
    <w:rsid w:val="00346F89"/>
    <w:rsid w:val="00350B84"/>
    <w:rsid w:val="00351DE6"/>
    <w:rsid w:val="00352B76"/>
    <w:rsid w:val="00352D7B"/>
    <w:rsid w:val="0035399A"/>
    <w:rsid w:val="00354B0D"/>
    <w:rsid w:val="00354ED7"/>
    <w:rsid w:val="00355C01"/>
    <w:rsid w:val="00356010"/>
    <w:rsid w:val="003578AF"/>
    <w:rsid w:val="0036077D"/>
    <w:rsid w:val="00361F29"/>
    <w:rsid w:val="00363415"/>
    <w:rsid w:val="003637CB"/>
    <w:rsid w:val="00363C8C"/>
    <w:rsid w:val="003645E1"/>
    <w:rsid w:val="00364635"/>
    <w:rsid w:val="003649E9"/>
    <w:rsid w:val="00364ABD"/>
    <w:rsid w:val="00365DB5"/>
    <w:rsid w:val="00366332"/>
    <w:rsid w:val="00366482"/>
    <w:rsid w:val="003676D2"/>
    <w:rsid w:val="003720AC"/>
    <w:rsid w:val="00372A45"/>
    <w:rsid w:val="00373892"/>
    <w:rsid w:val="00373D50"/>
    <w:rsid w:val="0037644F"/>
    <w:rsid w:val="0037659D"/>
    <w:rsid w:val="00377B6A"/>
    <w:rsid w:val="00380B02"/>
    <w:rsid w:val="00380E34"/>
    <w:rsid w:val="00381BB7"/>
    <w:rsid w:val="00382480"/>
    <w:rsid w:val="00384DF4"/>
    <w:rsid w:val="00386F55"/>
    <w:rsid w:val="00386FFB"/>
    <w:rsid w:val="0038797E"/>
    <w:rsid w:val="00392288"/>
    <w:rsid w:val="003933CA"/>
    <w:rsid w:val="0039344C"/>
    <w:rsid w:val="00393981"/>
    <w:rsid w:val="00393BEB"/>
    <w:rsid w:val="00394178"/>
    <w:rsid w:val="00396DA7"/>
    <w:rsid w:val="00396EE0"/>
    <w:rsid w:val="003A01C8"/>
    <w:rsid w:val="003A0335"/>
    <w:rsid w:val="003A094B"/>
    <w:rsid w:val="003A1AE8"/>
    <w:rsid w:val="003A25E9"/>
    <w:rsid w:val="003A2671"/>
    <w:rsid w:val="003A3614"/>
    <w:rsid w:val="003A5F13"/>
    <w:rsid w:val="003B000A"/>
    <w:rsid w:val="003B18DA"/>
    <w:rsid w:val="003B1D5E"/>
    <w:rsid w:val="003B2397"/>
    <w:rsid w:val="003B3D9E"/>
    <w:rsid w:val="003B4BB2"/>
    <w:rsid w:val="003B5201"/>
    <w:rsid w:val="003B5A47"/>
    <w:rsid w:val="003B6AA5"/>
    <w:rsid w:val="003B6C06"/>
    <w:rsid w:val="003C1367"/>
    <w:rsid w:val="003C1F7D"/>
    <w:rsid w:val="003C2726"/>
    <w:rsid w:val="003C31EB"/>
    <w:rsid w:val="003C384C"/>
    <w:rsid w:val="003C4AFF"/>
    <w:rsid w:val="003C61E3"/>
    <w:rsid w:val="003C62AB"/>
    <w:rsid w:val="003C6854"/>
    <w:rsid w:val="003C7D23"/>
    <w:rsid w:val="003D128E"/>
    <w:rsid w:val="003D207C"/>
    <w:rsid w:val="003D3A26"/>
    <w:rsid w:val="003D421C"/>
    <w:rsid w:val="003D47E9"/>
    <w:rsid w:val="003D4C5F"/>
    <w:rsid w:val="003D5D68"/>
    <w:rsid w:val="003E07BF"/>
    <w:rsid w:val="003E0B69"/>
    <w:rsid w:val="003E4C65"/>
    <w:rsid w:val="003E4EC0"/>
    <w:rsid w:val="003E63FD"/>
    <w:rsid w:val="003E675E"/>
    <w:rsid w:val="003F069A"/>
    <w:rsid w:val="003F078A"/>
    <w:rsid w:val="003F21E4"/>
    <w:rsid w:val="003F2C92"/>
    <w:rsid w:val="003F2F6B"/>
    <w:rsid w:val="003F569C"/>
    <w:rsid w:val="003F5FB7"/>
    <w:rsid w:val="003F62FE"/>
    <w:rsid w:val="003F6998"/>
    <w:rsid w:val="003F7F57"/>
    <w:rsid w:val="004018CE"/>
    <w:rsid w:val="00402B44"/>
    <w:rsid w:val="00403605"/>
    <w:rsid w:val="00403929"/>
    <w:rsid w:val="004045BE"/>
    <w:rsid w:val="00405724"/>
    <w:rsid w:val="00407745"/>
    <w:rsid w:val="00407A48"/>
    <w:rsid w:val="00410BB9"/>
    <w:rsid w:val="004117B4"/>
    <w:rsid w:val="0041274E"/>
    <w:rsid w:val="00413592"/>
    <w:rsid w:val="0041472D"/>
    <w:rsid w:val="00415C60"/>
    <w:rsid w:val="00417036"/>
    <w:rsid w:val="00417A62"/>
    <w:rsid w:val="00417EF9"/>
    <w:rsid w:val="004209CE"/>
    <w:rsid w:val="00420EC0"/>
    <w:rsid w:val="00421841"/>
    <w:rsid w:val="00422A51"/>
    <w:rsid w:val="00423AAB"/>
    <w:rsid w:val="004245AA"/>
    <w:rsid w:val="0042486C"/>
    <w:rsid w:val="00424BD3"/>
    <w:rsid w:val="0042520A"/>
    <w:rsid w:val="00425CD9"/>
    <w:rsid w:val="0043015B"/>
    <w:rsid w:val="0043053B"/>
    <w:rsid w:val="004309C2"/>
    <w:rsid w:val="004321BD"/>
    <w:rsid w:val="00432422"/>
    <w:rsid w:val="00434270"/>
    <w:rsid w:val="004345DB"/>
    <w:rsid w:val="0043489E"/>
    <w:rsid w:val="00434CE4"/>
    <w:rsid w:val="00435A89"/>
    <w:rsid w:val="00435D34"/>
    <w:rsid w:val="00436B2D"/>
    <w:rsid w:val="00437552"/>
    <w:rsid w:val="004427BC"/>
    <w:rsid w:val="00442BE1"/>
    <w:rsid w:val="00446CC4"/>
    <w:rsid w:val="00447DC4"/>
    <w:rsid w:val="004507B2"/>
    <w:rsid w:val="0045083C"/>
    <w:rsid w:val="00450DAC"/>
    <w:rsid w:val="004513E7"/>
    <w:rsid w:val="00452488"/>
    <w:rsid w:val="00452BDF"/>
    <w:rsid w:val="00453C1D"/>
    <w:rsid w:val="00456022"/>
    <w:rsid w:val="004568F2"/>
    <w:rsid w:val="00461222"/>
    <w:rsid w:val="0046180D"/>
    <w:rsid w:val="00463764"/>
    <w:rsid w:val="00465D91"/>
    <w:rsid w:val="004700EC"/>
    <w:rsid w:val="00470FBA"/>
    <w:rsid w:val="004716F4"/>
    <w:rsid w:val="0047203D"/>
    <w:rsid w:val="004730F8"/>
    <w:rsid w:val="00474428"/>
    <w:rsid w:val="004746D3"/>
    <w:rsid w:val="004749B9"/>
    <w:rsid w:val="00474E28"/>
    <w:rsid w:val="0047690B"/>
    <w:rsid w:val="00476CFC"/>
    <w:rsid w:val="00477354"/>
    <w:rsid w:val="0047745E"/>
    <w:rsid w:val="0047757C"/>
    <w:rsid w:val="004777F0"/>
    <w:rsid w:val="004823DC"/>
    <w:rsid w:val="00482BDB"/>
    <w:rsid w:val="00482D4D"/>
    <w:rsid w:val="00484D2D"/>
    <w:rsid w:val="00485694"/>
    <w:rsid w:val="00486911"/>
    <w:rsid w:val="00486CEE"/>
    <w:rsid w:val="00486EFC"/>
    <w:rsid w:val="0048708A"/>
    <w:rsid w:val="0048744D"/>
    <w:rsid w:val="00487932"/>
    <w:rsid w:val="00490041"/>
    <w:rsid w:val="00491835"/>
    <w:rsid w:val="00492074"/>
    <w:rsid w:val="004923B3"/>
    <w:rsid w:val="00492FC3"/>
    <w:rsid w:val="00493598"/>
    <w:rsid w:val="004960B7"/>
    <w:rsid w:val="00496A87"/>
    <w:rsid w:val="004978A6"/>
    <w:rsid w:val="00497C42"/>
    <w:rsid w:val="004A0254"/>
    <w:rsid w:val="004A07B7"/>
    <w:rsid w:val="004A0B9C"/>
    <w:rsid w:val="004A0DAD"/>
    <w:rsid w:val="004A1110"/>
    <w:rsid w:val="004A1F26"/>
    <w:rsid w:val="004A3016"/>
    <w:rsid w:val="004A3529"/>
    <w:rsid w:val="004A3587"/>
    <w:rsid w:val="004A39C2"/>
    <w:rsid w:val="004A3A95"/>
    <w:rsid w:val="004A52C6"/>
    <w:rsid w:val="004A54C7"/>
    <w:rsid w:val="004A68B3"/>
    <w:rsid w:val="004A71C9"/>
    <w:rsid w:val="004A7D7B"/>
    <w:rsid w:val="004A7E05"/>
    <w:rsid w:val="004B0C17"/>
    <w:rsid w:val="004B14EE"/>
    <w:rsid w:val="004B16B7"/>
    <w:rsid w:val="004B27B0"/>
    <w:rsid w:val="004B2C0C"/>
    <w:rsid w:val="004B36BA"/>
    <w:rsid w:val="004B3F3F"/>
    <w:rsid w:val="004B4087"/>
    <w:rsid w:val="004B42DF"/>
    <w:rsid w:val="004B48B2"/>
    <w:rsid w:val="004B5F72"/>
    <w:rsid w:val="004B6F4D"/>
    <w:rsid w:val="004B7333"/>
    <w:rsid w:val="004C01FF"/>
    <w:rsid w:val="004C17F7"/>
    <w:rsid w:val="004C2503"/>
    <w:rsid w:val="004C332E"/>
    <w:rsid w:val="004C6A30"/>
    <w:rsid w:val="004D0E0F"/>
    <w:rsid w:val="004D2183"/>
    <w:rsid w:val="004D4084"/>
    <w:rsid w:val="004D56EE"/>
    <w:rsid w:val="004D5B52"/>
    <w:rsid w:val="004D61DC"/>
    <w:rsid w:val="004D7773"/>
    <w:rsid w:val="004D77AE"/>
    <w:rsid w:val="004E161A"/>
    <w:rsid w:val="004E29FE"/>
    <w:rsid w:val="004E343B"/>
    <w:rsid w:val="004E34B2"/>
    <w:rsid w:val="004E7802"/>
    <w:rsid w:val="004F02B8"/>
    <w:rsid w:val="004F03DA"/>
    <w:rsid w:val="004F1942"/>
    <w:rsid w:val="004F2B0B"/>
    <w:rsid w:val="004F2E23"/>
    <w:rsid w:val="004F5560"/>
    <w:rsid w:val="004F6F38"/>
    <w:rsid w:val="004F74AD"/>
    <w:rsid w:val="004F7C06"/>
    <w:rsid w:val="0050184A"/>
    <w:rsid w:val="005023E0"/>
    <w:rsid w:val="00503A71"/>
    <w:rsid w:val="00503C29"/>
    <w:rsid w:val="00505371"/>
    <w:rsid w:val="0050750D"/>
    <w:rsid w:val="00507C02"/>
    <w:rsid w:val="00511D3D"/>
    <w:rsid w:val="00512E89"/>
    <w:rsid w:val="00512F00"/>
    <w:rsid w:val="00513ED0"/>
    <w:rsid w:val="005147D5"/>
    <w:rsid w:val="00515062"/>
    <w:rsid w:val="005160A8"/>
    <w:rsid w:val="0051694A"/>
    <w:rsid w:val="0051727C"/>
    <w:rsid w:val="005178E7"/>
    <w:rsid w:val="00517A51"/>
    <w:rsid w:val="0052076C"/>
    <w:rsid w:val="00520940"/>
    <w:rsid w:val="00524286"/>
    <w:rsid w:val="005256CE"/>
    <w:rsid w:val="00525ACA"/>
    <w:rsid w:val="00525B6D"/>
    <w:rsid w:val="005267D4"/>
    <w:rsid w:val="00526FA9"/>
    <w:rsid w:val="00530A10"/>
    <w:rsid w:val="0053155C"/>
    <w:rsid w:val="005328F9"/>
    <w:rsid w:val="0053347E"/>
    <w:rsid w:val="0053412A"/>
    <w:rsid w:val="005358E8"/>
    <w:rsid w:val="00536671"/>
    <w:rsid w:val="00537916"/>
    <w:rsid w:val="00541CB7"/>
    <w:rsid w:val="0054453E"/>
    <w:rsid w:val="00544A65"/>
    <w:rsid w:val="0054560E"/>
    <w:rsid w:val="00552D52"/>
    <w:rsid w:val="00553C39"/>
    <w:rsid w:val="00554278"/>
    <w:rsid w:val="00556FDA"/>
    <w:rsid w:val="00560A57"/>
    <w:rsid w:val="00560DF4"/>
    <w:rsid w:val="00561DA8"/>
    <w:rsid w:val="00562363"/>
    <w:rsid w:val="005642E7"/>
    <w:rsid w:val="00564736"/>
    <w:rsid w:val="00564F1B"/>
    <w:rsid w:val="00566579"/>
    <w:rsid w:val="00566650"/>
    <w:rsid w:val="005666F8"/>
    <w:rsid w:val="00566B5A"/>
    <w:rsid w:val="00566CE6"/>
    <w:rsid w:val="005671E5"/>
    <w:rsid w:val="00567271"/>
    <w:rsid w:val="00570CE4"/>
    <w:rsid w:val="00571407"/>
    <w:rsid w:val="0057146A"/>
    <w:rsid w:val="00571849"/>
    <w:rsid w:val="0057249C"/>
    <w:rsid w:val="00573CFF"/>
    <w:rsid w:val="00574418"/>
    <w:rsid w:val="00577AC4"/>
    <w:rsid w:val="005807E2"/>
    <w:rsid w:val="00581DA1"/>
    <w:rsid w:val="00581F32"/>
    <w:rsid w:val="00582FEF"/>
    <w:rsid w:val="0058429F"/>
    <w:rsid w:val="00584330"/>
    <w:rsid w:val="0058658D"/>
    <w:rsid w:val="00587161"/>
    <w:rsid w:val="005874DC"/>
    <w:rsid w:val="00587C5D"/>
    <w:rsid w:val="00590EE6"/>
    <w:rsid w:val="0059101C"/>
    <w:rsid w:val="00593ABD"/>
    <w:rsid w:val="0059464D"/>
    <w:rsid w:val="00594B7F"/>
    <w:rsid w:val="00595002"/>
    <w:rsid w:val="00595532"/>
    <w:rsid w:val="00595BCF"/>
    <w:rsid w:val="00596E16"/>
    <w:rsid w:val="005A06D3"/>
    <w:rsid w:val="005A0CB0"/>
    <w:rsid w:val="005A1D3F"/>
    <w:rsid w:val="005A23FC"/>
    <w:rsid w:val="005A3857"/>
    <w:rsid w:val="005A42D7"/>
    <w:rsid w:val="005A5A15"/>
    <w:rsid w:val="005A5A2C"/>
    <w:rsid w:val="005A6035"/>
    <w:rsid w:val="005A730F"/>
    <w:rsid w:val="005B1F29"/>
    <w:rsid w:val="005B306C"/>
    <w:rsid w:val="005B3814"/>
    <w:rsid w:val="005B3AC5"/>
    <w:rsid w:val="005B456E"/>
    <w:rsid w:val="005B57FF"/>
    <w:rsid w:val="005B5A38"/>
    <w:rsid w:val="005B5AA2"/>
    <w:rsid w:val="005B6BFA"/>
    <w:rsid w:val="005B6DAB"/>
    <w:rsid w:val="005B7A33"/>
    <w:rsid w:val="005B7AF5"/>
    <w:rsid w:val="005C0A0D"/>
    <w:rsid w:val="005C1E8B"/>
    <w:rsid w:val="005C2711"/>
    <w:rsid w:val="005C29D5"/>
    <w:rsid w:val="005C4011"/>
    <w:rsid w:val="005C5CD3"/>
    <w:rsid w:val="005C5E74"/>
    <w:rsid w:val="005C64EF"/>
    <w:rsid w:val="005C7742"/>
    <w:rsid w:val="005D0A1C"/>
    <w:rsid w:val="005D1293"/>
    <w:rsid w:val="005D12DA"/>
    <w:rsid w:val="005D130C"/>
    <w:rsid w:val="005D151A"/>
    <w:rsid w:val="005D31A7"/>
    <w:rsid w:val="005D3B63"/>
    <w:rsid w:val="005D442A"/>
    <w:rsid w:val="005D44A1"/>
    <w:rsid w:val="005D4501"/>
    <w:rsid w:val="005D5885"/>
    <w:rsid w:val="005D5F09"/>
    <w:rsid w:val="005D74DB"/>
    <w:rsid w:val="005D789F"/>
    <w:rsid w:val="005E485B"/>
    <w:rsid w:val="005E4A60"/>
    <w:rsid w:val="005E72F3"/>
    <w:rsid w:val="005E7DAF"/>
    <w:rsid w:val="005F1C29"/>
    <w:rsid w:val="005F1EF4"/>
    <w:rsid w:val="005F2300"/>
    <w:rsid w:val="005F2E10"/>
    <w:rsid w:val="005F43E5"/>
    <w:rsid w:val="005F493F"/>
    <w:rsid w:val="005F55C0"/>
    <w:rsid w:val="005F58AB"/>
    <w:rsid w:val="005F5CED"/>
    <w:rsid w:val="005F692D"/>
    <w:rsid w:val="005F72A0"/>
    <w:rsid w:val="00600A20"/>
    <w:rsid w:val="00600DE0"/>
    <w:rsid w:val="00601294"/>
    <w:rsid w:val="006015C0"/>
    <w:rsid w:val="00601D19"/>
    <w:rsid w:val="00602A3F"/>
    <w:rsid w:val="00603C57"/>
    <w:rsid w:val="00605355"/>
    <w:rsid w:val="00605A48"/>
    <w:rsid w:val="00605D41"/>
    <w:rsid w:val="00606284"/>
    <w:rsid w:val="00606307"/>
    <w:rsid w:val="00607307"/>
    <w:rsid w:val="00607AA8"/>
    <w:rsid w:val="00611746"/>
    <w:rsid w:val="0061174D"/>
    <w:rsid w:val="00612709"/>
    <w:rsid w:val="0061350A"/>
    <w:rsid w:val="00613DF4"/>
    <w:rsid w:val="006140F3"/>
    <w:rsid w:val="006150E6"/>
    <w:rsid w:val="00620BB9"/>
    <w:rsid w:val="00620D0F"/>
    <w:rsid w:val="00622299"/>
    <w:rsid w:val="006225E9"/>
    <w:rsid w:val="006225F8"/>
    <w:rsid w:val="0062378A"/>
    <w:rsid w:val="006255F6"/>
    <w:rsid w:val="00625AB2"/>
    <w:rsid w:val="00630975"/>
    <w:rsid w:val="00632111"/>
    <w:rsid w:val="00633F28"/>
    <w:rsid w:val="00634B27"/>
    <w:rsid w:val="00634B47"/>
    <w:rsid w:val="00636DA7"/>
    <w:rsid w:val="00636E05"/>
    <w:rsid w:val="00636EE4"/>
    <w:rsid w:val="006371F7"/>
    <w:rsid w:val="00637F4E"/>
    <w:rsid w:val="00640F28"/>
    <w:rsid w:val="00641F3A"/>
    <w:rsid w:val="0064414B"/>
    <w:rsid w:val="006447D3"/>
    <w:rsid w:val="00645CA2"/>
    <w:rsid w:val="00647172"/>
    <w:rsid w:val="0065170E"/>
    <w:rsid w:val="006526FA"/>
    <w:rsid w:val="006543C3"/>
    <w:rsid w:val="00654607"/>
    <w:rsid w:val="00654C4B"/>
    <w:rsid w:val="00654CAA"/>
    <w:rsid w:val="00655265"/>
    <w:rsid w:val="00655AF5"/>
    <w:rsid w:val="00656DA7"/>
    <w:rsid w:val="006570F0"/>
    <w:rsid w:val="00657FD2"/>
    <w:rsid w:val="006608B4"/>
    <w:rsid w:val="006616AB"/>
    <w:rsid w:val="00664E83"/>
    <w:rsid w:val="00665C60"/>
    <w:rsid w:val="00667048"/>
    <w:rsid w:val="0067129D"/>
    <w:rsid w:val="00672198"/>
    <w:rsid w:val="00673367"/>
    <w:rsid w:val="0067343B"/>
    <w:rsid w:val="00675203"/>
    <w:rsid w:val="00680758"/>
    <w:rsid w:val="00680945"/>
    <w:rsid w:val="00681ACD"/>
    <w:rsid w:val="00681D23"/>
    <w:rsid w:val="006832CF"/>
    <w:rsid w:val="00683C7C"/>
    <w:rsid w:val="00685E01"/>
    <w:rsid w:val="00685F25"/>
    <w:rsid w:val="00686C95"/>
    <w:rsid w:val="00686FD0"/>
    <w:rsid w:val="00687E09"/>
    <w:rsid w:val="00690966"/>
    <w:rsid w:val="0069100C"/>
    <w:rsid w:val="00691FB5"/>
    <w:rsid w:val="006921BB"/>
    <w:rsid w:val="0069421D"/>
    <w:rsid w:val="00694B6D"/>
    <w:rsid w:val="00694BC3"/>
    <w:rsid w:val="00695D5D"/>
    <w:rsid w:val="006963C4"/>
    <w:rsid w:val="00696F0B"/>
    <w:rsid w:val="006977ED"/>
    <w:rsid w:val="006A0080"/>
    <w:rsid w:val="006A03AC"/>
    <w:rsid w:val="006A136C"/>
    <w:rsid w:val="006A2097"/>
    <w:rsid w:val="006A264D"/>
    <w:rsid w:val="006A2A0A"/>
    <w:rsid w:val="006A3DE3"/>
    <w:rsid w:val="006A7CA5"/>
    <w:rsid w:val="006B0ED2"/>
    <w:rsid w:val="006B4867"/>
    <w:rsid w:val="006B510E"/>
    <w:rsid w:val="006B538D"/>
    <w:rsid w:val="006B6825"/>
    <w:rsid w:val="006C0E13"/>
    <w:rsid w:val="006C109C"/>
    <w:rsid w:val="006C12CC"/>
    <w:rsid w:val="006C14C0"/>
    <w:rsid w:val="006C16D2"/>
    <w:rsid w:val="006C1E8E"/>
    <w:rsid w:val="006C2E01"/>
    <w:rsid w:val="006C31AD"/>
    <w:rsid w:val="006C4905"/>
    <w:rsid w:val="006C4A27"/>
    <w:rsid w:val="006C6223"/>
    <w:rsid w:val="006C6ACE"/>
    <w:rsid w:val="006C7219"/>
    <w:rsid w:val="006C7395"/>
    <w:rsid w:val="006C776D"/>
    <w:rsid w:val="006D04ED"/>
    <w:rsid w:val="006D2126"/>
    <w:rsid w:val="006D46B7"/>
    <w:rsid w:val="006D5959"/>
    <w:rsid w:val="006D5EC5"/>
    <w:rsid w:val="006D78A6"/>
    <w:rsid w:val="006E0A6C"/>
    <w:rsid w:val="006E0E74"/>
    <w:rsid w:val="006E165E"/>
    <w:rsid w:val="006E22C0"/>
    <w:rsid w:val="006E33D3"/>
    <w:rsid w:val="006E3FF0"/>
    <w:rsid w:val="006E4E21"/>
    <w:rsid w:val="006E652B"/>
    <w:rsid w:val="006E6F4B"/>
    <w:rsid w:val="006E7534"/>
    <w:rsid w:val="006E7A4D"/>
    <w:rsid w:val="006E7C95"/>
    <w:rsid w:val="006F1A14"/>
    <w:rsid w:val="006F2291"/>
    <w:rsid w:val="006F3F56"/>
    <w:rsid w:val="006F5720"/>
    <w:rsid w:val="006F61C9"/>
    <w:rsid w:val="006F62D7"/>
    <w:rsid w:val="006F6301"/>
    <w:rsid w:val="006F6682"/>
    <w:rsid w:val="006F6696"/>
    <w:rsid w:val="006F7EAE"/>
    <w:rsid w:val="00700619"/>
    <w:rsid w:val="00700D78"/>
    <w:rsid w:val="0070137C"/>
    <w:rsid w:val="00702B4C"/>
    <w:rsid w:val="0070312A"/>
    <w:rsid w:val="007031F0"/>
    <w:rsid w:val="007038F3"/>
    <w:rsid w:val="00704AA4"/>
    <w:rsid w:val="007053F4"/>
    <w:rsid w:val="00705501"/>
    <w:rsid w:val="0070633F"/>
    <w:rsid w:val="00706C51"/>
    <w:rsid w:val="00707A3B"/>
    <w:rsid w:val="00707E77"/>
    <w:rsid w:val="00710323"/>
    <w:rsid w:val="00711E6D"/>
    <w:rsid w:val="00712D5D"/>
    <w:rsid w:val="007161E9"/>
    <w:rsid w:val="00717E84"/>
    <w:rsid w:val="00720175"/>
    <w:rsid w:val="00720672"/>
    <w:rsid w:val="00721E81"/>
    <w:rsid w:val="00722909"/>
    <w:rsid w:val="00722CA8"/>
    <w:rsid w:val="00722FC5"/>
    <w:rsid w:val="0072324A"/>
    <w:rsid w:val="00723CB6"/>
    <w:rsid w:val="00724652"/>
    <w:rsid w:val="00724789"/>
    <w:rsid w:val="0072578A"/>
    <w:rsid w:val="007272C0"/>
    <w:rsid w:val="0073073D"/>
    <w:rsid w:val="007318CC"/>
    <w:rsid w:val="00731D98"/>
    <w:rsid w:val="00732FCB"/>
    <w:rsid w:val="00733A1C"/>
    <w:rsid w:val="00734A87"/>
    <w:rsid w:val="00734CB1"/>
    <w:rsid w:val="007361BE"/>
    <w:rsid w:val="007368AF"/>
    <w:rsid w:val="007378F3"/>
    <w:rsid w:val="007415EC"/>
    <w:rsid w:val="00741DE8"/>
    <w:rsid w:val="00743532"/>
    <w:rsid w:val="00750C82"/>
    <w:rsid w:val="0075267F"/>
    <w:rsid w:val="00752C1A"/>
    <w:rsid w:val="00754662"/>
    <w:rsid w:val="00755C8E"/>
    <w:rsid w:val="0075628F"/>
    <w:rsid w:val="00757F64"/>
    <w:rsid w:val="00760365"/>
    <w:rsid w:val="007607F7"/>
    <w:rsid w:val="00760B8F"/>
    <w:rsid w:val="00762D69"/>
    <w:rsid w:val="00763C45"/>
    <w:rsid w:val="00763FCB"/>
    <w:rsid w:val="00764ACC"/>
    <w:rsid w:val="00765A5C"/>
    <w:rsid w:val="00767A5C"/>
    <w:rsid w:val="0077027D"/>
    <w:rsid w:val="007722B2"/>
    <w:rsid w:val="0077375D"/>
    <w:rsid w:val="00774028"/>
    <w:rsid w:val="00774033"/>
    <w:rsid w:val="00774374"/>
    <w:rsid w:val="00775287"/>
    <w:rsid w:val="007765C6"/>
    <w:rsid w:val="007776A0"/>
    <w:rsid w:val="007777B8"/>
    <w:rsid w:val="00777FA6"/>
    <w:rsid w:val="0078053A"/>
    <w:rsid w:val="00780CFE"/>
    <w:rsid w:val="00781B9F"/>
    <w:rsid w:val="00782050"/>
    <w:rsid w:val="007824F9"/>
    <w:rsid w:val="0078370E"/>
    <w:rsid w:val="007840D7"/>
    <w:rsid w:val="007857C6"/>
    <w:rsid w:val="00787DFC"/>
    <w:rsid w:val="00791C43"/>
    <w:rsid w:val="00792379"/>
    <w:rsid w:val="0079271F"/>
    <w:rsid w:val="007935A8"/>
    <w:rsid w:val="007938C6"/>
    <w:rsid w:val="00794084"/>
    <w:rsid w:val="007962BA"/>
    <w:rsid w:val="00797235"/>
    <w:rsid w:val="007A0434"/>
    <w:rsid w:val="007A1F94"/>
    <w:rsid w:val="007A28C8"/>
    <w:rsid w:val="007A3EE0"/>
    <w:rsid w:val="007A777B"/>
    <w:rsid w:val="007B0F0A"/>
    <w:rsid w:val="007B1519"/>
    <w:rsid w:val="007B2532"/>
    <w:rsid w:val="007B2C40"/>
    <w:rsid w:val="007B2C42"/>
    <w:rsid w:val="007B5005"/>
    <w:rsid w:val="007B513A"/>
    <w:rsid w:val="007B6657"/>
    <w:rsid w:val="007C0101"/>
    <w:rsid w:val="007C0355"/>
    <w:rsid w:val="007C0490"/>
    <w:rsid w:val="007C0CC3"/>
    <w:rsid w:val="007C105C"/>
    <w:rsid w:val="007C1B70"/>
    <w:rsid w:val="007C3536"/>
    <w:rsid w:val="007C35B3"/>
    <w:rsid w:val="007C42EA"/>
    <w:rsid w:val="007C47F2"/>
    <w:rsid w:val="007C5FF3"/>
    <w:rsid w:val="007C6D65"/>
    <w:rsid w:val="007C7BE5"/>
    <w:rsid w:val="007D1523"/>
    <w:rsid w:val="007D300E"/>
    <w:rsid w:val="007D30BF"/>
    <w:rsid w:val="007D41FB"/>
    <w:rsid w:val="007D4D2F"/>
    <w:rsid w:val="007D4D4D"/>
    <w:rsid w:val="007E0801"/>
    <w:rsid w:val="007E0C40"/>
    <w:rsid w:val="007E103F"/>
    <w:rsid w:val="007E1D40"/>
    <w:rsid w:val="007E2546"/>
    <w:rsid w:val="007E3EE4"/>
    <w:rsid w:val="007E4877"/>
    <w:rsid w:val="007E50C2"/>
    <w:rsid w:val="007E53A9"/>
    <w:rsid w:val="007E6015"/>
    <w:rsid w:val="007E6E01"/>
    <w:rsid w:val="007E7278"/>
    <w:rsid w:val="007E76FE"/>
    <w:rsid w:val="007E7CA1"/>
    <w:rsid w:val="007F0401"/>
    <w:rsid w:val="007F188C"/>
    <w:rsid w:val="007F2616"/>
    <w:rsid w:val="007F374E"/>
    <w:rsid w:val="007F4AB5"/>
    <w:rsid w:val="007F6205"/>
    <w:rsid w:val="007F767D"/>
    <w:rsid w:val="0080248E"/>
    <w:rsid w:val="0080272D"/>
    <w:rsid w:val="00802E28"/>
    <w:rsid w:val="0080406F"/>
    <w:rsid w:val="0080415D"/>
    <w:rsid w:val="00804723"/>
    <w:rsid w:val="00805C4C"/>
    <w:rsid w:val="0080610C"/>
    <w:rsid w:val="008068B6"/>
    <w:rsid w:val="00807A4E"/>
    <w:rsid w:val="00807CBA"/>
    <w:rsid w:val="00810C33"/>
    <w:rsid w:val="00810EC6"/>
    <w:rsid w:val="0081102F"/>
    <w:rsid w:val="008119F1"/>
    <w:rsid w:val="0081328E"/>
    <w:rsid w:val="0081384E"/>
    <w:rsid w:val="0081504B"/>
    <w:rsid w:val="008153CD"/>
    <w:rsid w:val="00815AD2"/>
    <w:rsid w:val="00815C12"/>
    <w:rsid w:val="008168B5"/>
    <w:rsid w:val="00817C0A"/>
    <w:rsid w:val="00817E55"/>
    <w:rsid w:val="00817E73"/>
    <w:rsid w:val="008216F7"/>
    <w:rsid w:val="008217AC"/>
    <w:rsid w:val="00822F24"/>
    <w:rsid w:val="008265A3"/>
    <w:rsid w:val="00826D1C"/>
    <w:rsid w:val="0082780D"/>
    <w:rsid w:val="0083062F"/>
    <w:rsid w:val="0083097C"/>
    <w:rsid w:val="008345F2"/>
    <w:rsid w:val="0083480F"/>
    <w:rsid w:val="00836DC8"/>
    <w:rsid w:val="00841561"/>
    <w:rsid w:val="00841BB8"/>
    <w:rsid w:val="0084234D"/>
    <w:rsid w:val="0084253D"/>
    <w:rsid w:val="0084299C"/>
    <w:rsid w:val="00845D18"/>
    <w:rsid w:val="00845E1B"/>
    <w:rsid w:val="00846884"/>
    <w:rsid w:val="00846DD9"/>
    <w:rsid w:val="00847C9A"/>
    <w:rsid w:val="00847EF0"/>
    <w:rsid w:val="00850ADF"/>
    <w:rsid w:val="00850C45"/>
    <w:rsid w:val="00850CE1"/>
    <w:rsid w:val="00851BCC"/>
    <w:rsid w:val="00852472"/>
    <w:rsid w:val="008527BD"/>
    <w:rsid w:val="00852ADA"/>
    <w:rsid w:val="00854272"/>
    <w:rsid w:val="00854709"/>
    <w:rsid w:val="008549C3"/>
    <w:rsid w:val="00855C25"/>
    <w:rsid w:val="0085606B"/>
    <w:rsid w:val="00856AF6"/>
    <w:rsid w:val="00856AFF"/>
    <w:rsid w:val="00860B37"/>
    <w:rsid w:val="008624B4"/>
    <w:rsid w:val="00863F75"/>
    <w:rsid w:val="00865493"/>
    <w:rsid w:val="00865E4D"/>
    <w:rsid w:val="00866DD4"/>
    <w:rsid w:val="00867793"/>
    <w:rsid w:val="00870799"/>
    <w:rsid w:val="0087205A"/>
    <w:rsid w:val="008732DC"/>
    <w:rsid w:val="00873A15"/>
    <w:rsid w:val="00873E34"/>
    <w:rsid w:val="008751CA"/>
    <w:rsid w:val="00876169"/>
    <w:rsid w:val="008761EE"/>
    <w:rsid w:val="00877296"/>
    <w:rsid w:val="00880EDB"/>
    <w:rsid w:val="00881B70"/>
    <w:rsid w:val="00881C1A"/>
    <w:rsid w:val="008820A4"/>
    <w:rsid w:val="008830A7"/>
    <w:rsid w:val="00884051"/>
    <w:rsid w:val="00884521"/>
    <w:rsid w:val="008846AD"/>
    <w:rsid w:val="008849E2"/>
    <w:rsid w:val="0088540E"/>
    <w:rsid w:val="008854D5"/>
    <w:rsid w:val="00885D24"/>
    <w:rsid w:val="00886C9F"/>
    <w:rsid w:val="0089001F"/>
    <w:rsid w:val="008906A3"/>
    <w:rsid w:val="00890726"/>
    <w:rsid w:val="00890A08"/>
    <w:rsid w:val="008914E6"/>
    <w:rsid w:val="0089221E"/>
    <w:rsid w:val="00893762"/>
    <w:rsid w:val="00893D2B"/>
    <w:rsid w:val="00894810"/>
    <w:rsid w:val="0089525A"/>
    <w:rsid w:val="00895681"/>
    <w:rsid w:val="008957F6"/>
    <w:rsid w:val="00896192"/>
    <w:rsid w:val="00897BA1"/>
    <w:rsid w:val="00897D93"/>
    <w:rsid w:val="008A0782"/>
    <w:rsid w:val="008A1A73"/>
    <w:rsid w:val="008A1DF5"/>
    <w:rsid w:val="008A24CD"/>
    <w:rsid w:val="008A2542"/>
    <w:rsid w:val="008A2732"/>
    <w:rsid w:val="008A2E72"/>
    <w:rsid w:val="008A3CBB"/>
    <w:rsid w:val="008A641B"/>
    <w:rsid w:val="008A66C8"/>
    <w:rsid w:val="008A6992"/>
    <w:rsid w:val="008A6B94"/>
    <w:rsid w:val="008B0548"/>
    <w:rsid w:val="008B263E"/>
    <w:rsid w:val="008B3C74"/>
    <w:rsid w:val="008B6400"/>
    <w:rsid w:val="008B75B3"/>
    <w:rsid w:val="008C142D"/>
    <w:rsid w:val="008C5675"/>
    <w:rsid w:val="008C5940"/>
    <w:rsid w:val="008C78F1"/>
    <w:rsid w:val="008D0CEF"/>
    <w:rsid w:val="008D2734"/>
    <w:rsid w:val="008D31ED"/>
    <w:rsid w:val="008D322C"/>
    <w:rsid w:val="008D41D3"/>
    <w:rsid w:val="008D4433"/>
    <w:rsid w:val="008D654F"/>
    <w:rsid w:val="008D7CD0"/>
    <w:rsid w:val="008E1004"/>
    <w:rsid w:val="008E497E"/>
    <w:rsid w:val="008E5A3C"/>
    <w:rsid w:val="008E6BC8"/>
    <w:rsid w:val="008E7E39"/>
    <w:rsid w:val="008F3589"/>
    <w:rsid w:val="008F424A"/>
    <w:rsid w:val="008F4795"/>
    <w:rsid w:val="008F4819"/>
    <w:rsid w:val="008F6665"/>
    <w:rsid w:val="008F6D4C"/>
    <w:rsid w:val="008F6F9F"/>
    <w:rsid w:val="008F7238"/>
    <w:rsid w:val="008F7581"/>
    <w:rsid w:val="008F7DFE"/>
    <w:rsid w:val="008F7F3C"/>
    <w:rsid w:val="009019E8"/>
    <w:rsid w:val="00902680"/>
    <w:rsid w:val="009028DD"/>
    <w:rsid w:val="00902D00"/>
    <w:rsid w:val="00903368"/>
    <w:rsid w:val="009035BA"/>
    <w:rsid w:val="009042D4"/>
    <w:rsid w:val="009053B3"/>
    <w:rsid w:val="00906CBC"/>
    <w:rsid w:val="00906D94"/>
    <w:rsid w:val="00907D99"/>
    <w:rsid w:val="00911EB5"/>
    <w:rsid w:val="00912720"/>
    <w:rsid w:val="009138A6"/>
    <w:rsid w:val="00913F63"/>
    <w:rsid w:val="00913F8E"/>
    <w:rsid w:val="009140FE"/>
    <w:rsid w:val="00914B00"/>
    <w:rsid w:val="00915489"/>
    <w:rsid w:val="00915F8A"/>
    <w:rsid w:val="00916D6A"/>
    <w:rsid w:val="0092043D"/>
    <w:rsid w:val="00920E89"/>
    <w:rsid w:val="0092123F"/>
    <w:rsid w:val="00922724"/>
    <w:rsid w:val="0092355D"/>
    <w:rsid w:val="00923719"/>
    <w:rsid w:val="009241AB"/>
    <w:rsid w:val="00924C4D"/>
    <w:rsid w:val="00924CD2"/>
    <w:rsid w:val="00925922"/>
    <w:rsid w:val="0092597C"/>
    <w:rsid w:val="0092725B"/>
    <w:rsid w:val="00927D05"/>
    <w:rsid w:val="00927F60"/>
    <w:rsid w:val="0093417A"/>
    <w:rsid w:val="00934D93"/>
    <w:rsid w:val="00934D9A"/>
    <w:rsid w:val="00940FD2"/>
    <w:rsid w:val="00941872"/>
    <w:rsid w:val="009432EA"/>
    <w:rsid w:val="0094360D"/>
    <w:rsid w:val="00946C6F"/>
    <w:rsid w:val="00951BCA"/>
    <w:rsid w:val="00952C14"/>
    <w:rsid w:val="00952F84"/>
    <w:rsid w:val="00953082"/>
    <w:rsid w:val="00953ABC"/>
    <w:rsid w:val="00953C3C"/>
    <w:rsid w:val="00956125"/>
    <w:rsid w:val="0095689E"/>
    <w:rsid w:val="00960897"/>
    <w:rsid w:val="00960942"/>
    <w:rsid w:val="00960B3C"/>
    <w:rsid w:val="00962CF7"/>
    <w:rsid w:val="00963FB8"/>
    <w:rsid w:val="009646D0"/>
    <w:rsid w:val="009654AA"/>
    <w:rsid w:val="00967A8D"/>
    <w:rsid w:val="00970159"/>
    <w:rsid w:val="00970426"/>
    <w:rsid w:val="009704E6"/>
    <w:rsid w:val="00971229"/>
    <w:rsid w:val="00973B10"/>
    <w:rsid w:val="00974A6A"/>
    <w:rsid w:val="00976251"/>
    <w:rsid w:val="009765E9"/>
    <w:rsid w:val="00976A88"/>
    <w:rsid w:val="009805A2"/>
    <w:rsid w:val="00980881"/>
    <w:rsid w:val="0098294A"/>
    <w:rsid w:val="00982B3A"/>
    <w:rsid w:val="009834A1"/>
    <w:rsid w:val="00984F1F"/>
    <w:rsid w:val="00985051"/>
    <w:rsid w:val="0098512D"/>
    <w:rsid w:val="009862E0"/>
    <w:rsid w:val="0098686C"/>
    <w:rsid w:val="00986DA3"/>
    <w:rsid w:val="00987159"/>
    <w:rsid w:val="00987644"/>
    <w:rsid w:val="009876B9"/>
    <w:rsid w:val="00987AC3"/>
    <w:rsid w:val="0099035B"/>
    <w:rsid w:val="00990D02"/>
    <w:rsid w:val="0099195D"/>
    <w:rsid w:val="0099433C"/>
    <w:rsid w:val="009947AB"/>
    <w:rsid w:val="0099666B"/>
    <w:rsid w:val="00996EAD"/>
    <w:rsid w:val="00997691"/>
    <w:rsid w:val="009A01E5"/>
    <w:rsid w:val="009A0F41"/>
    <w:rsid w:val="009A12B2"/>
    <w:rsid w:val="009A1E57"/>
    <w:rsid w:val="009A54FB"/>
    <w:rsid w:val="009A6150"/>
    <w:rsid w:val="009A6877"/>
    <w:rsid w:val="009A6AED"/>
    <w:rsid w:val="009B0C13"/>
    <w:rsid w:val="009B107E"/>
    <w:rsid w:val="009B1724"/>
    <w:rsid w:val="009B1DBB"/>
    <w:rsid w:val="009B3515"/>
    <w:rsid w:val="009B3ACC"/>
    <w:rsid w:val="009B6AD4"/>
    <w:rsid w:val="009B6E0C"/>
    <w:rsid w:val="009B6EF8"/>
    <w:rsid w:val="009B7D26"/>
    <w:rsid w:val="009C043E"/>
    <w:rsid w:val="009C0D4B"/>
    <w:rsid w:val="009C1106"/>
    <w:rsid w:val="009C31E8"/>
    <w:rsid w:val="009C3D40"/>
    <w:rsid w:val="009C4140"/>
    <w:rsid w:val="009C4384"/>
    <w:rsid w:val="009C5028"/>
    <w:rsid w:val="009C5711"/>
    <w:rsid w:val="009C647D"/>
    <w:rsid w:val="009C7239"/>
    <w:rsid w:val="009D1767"/>
    <w:rsid w:val="009D3143"/>
    <w:rsid w:val="009D3F79"/>
    <w:rsid w:val="009D6D3C"/>
    <w:rsid w:val="009D6DB8"/>
    <w:rsid w:val="009D75BC"/>
    <w:rsid w:val="009D7837"/>
    <w:rsid w:val="009E08F5"/>
    <w:rsid w:val="009E0915"/>
    <w:rsid w:val="009E0D80"/>
    <w:rsid w:val="009E1060"/>
    <w:rsid w:val="009E11C5"/>
    <w:rsid w:val="009E3C30"/>
    <w:rsid w:val="009E5342"/>
    <w:rsid w:val="009E58F2"/>
    <w:rsid w:val="009E5CA5"/>
    <w:rsid w:val="009E7620"/>
    <w:rsid w:val="009E7627"/>
    <w:rsid w:val="009E7F44"/>
    <w:rsid w:val="009F07AD"/>
    <w:rsid w:val="009F0F35"/>
    <w:rsid w:val="009F1183"/>
    <w:rsid w:val="009F1CA6"/>
    <w:rsid w:val="009F2365"/>
    <w:rsid w:val="009F36C5"/>
    <w:rsid w:val="009F4C82"/>
    <w:rsid w:val="009F4F54"/>
    <w:rsid w:val="009F5178"/>
    <w:rsid w:val="009F51D6"/>
    <w:rsid w:val="009F5C79"/>
    <w:rsid w:val="009F656F"/>
    <w:rsid w:val="009F660C"/>
    <w:rsid w:val="009F78B1"/>
    <w:rsid w:val="00A006EB"/>
    <w:rsid w:val="00A015E7"/>
    <w:rsid w:val="00A03A1F"/>
    <w:rsid w:val="00A0584C"/>
    <w:rsid w:val="00A06916"/>
    <w:rsid w:val="00A10238"/>
    <w:rsid w:val="00A119FD"/>
    <w:rsid w:val="00A12303"/>
    <w:rsid w:val="00A1230C"/>
    <w:rsid w:val="00A13878"/>
    <w:rsid w:val="00A13AFD"/>
    <w:rsid w:val="00A14F2C"/>
    <w:rsid w:val="00A150D7"/>
    <w:rsid w:val="00A151E0"/>
    <w:rsid w:val="00A164DC"/>
    <w:rsid w:val="00A16AF4"/>
    <w:rsid w:val="00A176C8"/>
    <w:rsid w:val="00A20231"/>
    <w:rsid w:val="00A20B3B"/>
    <w:rsid w:val="00A213C0"/>
    <w:rsid w:val="00A21903"/>
    <w:rsid w:val="00A225E0"/>
    <w:rsid w:val="00A2543D"/>
    <w:rsid w:val="00A25B90"/>
    <w:rsid w:val="00A27670"/>
    <w:rsid w:val="00A31D42"/>
    <w:rsid w:val="00A321B8"/>
    <w:rsid w:val="00A32CD2"/>
    <w:rsid w:val="00A34FD3"/>
    <w:rsid w:val="00A35299"/>
    <w:rsid w:val="00A35D92"/>
    <w:rsid w:val="00A41D2B"/>
    <w:rsid w:val="00A43A74"/>
    <w:rsid w:val="00A44220"/>
    <w:rsid w:val="00A4492E"/>
    <w:rsid w:val="00A4579A"/>
    <w:rsid w:val="00A45AC8"/>
    <w:rsid w:val="00A464B8"/>
    <w:rsid w:val="00A52686"/>
    <w:rsid w:val="00A52DA4"/>
    <w:rsid w:val="00A53436"/>
    <w:rsid w:val="00A53F77"/>
    <w:rsid w:val="00A5499F"/>
    <w:rsid w:val="00A54A65"/>
    <w:rsid w:val="00A57901"/>
    <w:rsid w:val="00A57B9A"/>
    <w:rsid w:val="00A614C9"/>
    <w:rsid w:val="00A61867"/>
    <w:rsid w:val="00A61C48"/>
    <w:rsid w:val="00A628EC"/>
    <w:rsid w:val="00A63984"/>
    <w:rsid w:val="00A647C5"/>
    <w:rsid w:val="00A65188"/>
    <w:rsid w:val="00A65721"/>
    <w:rsid w:val="00A66989"/>
    <w:rsid w:val="00A6712C"/>
    <w:rsid w:val="00A727E4"/>
    <w:rsid w:val="00A742EE"/>
    <w:rsid w:val="00A7465E"/>
    <w:rsid w:val="00A75EB1"/>
    <w:rsid w:val="00A75F05"/>
    <w:rsid w:val="00A7698A"/>
    <w:rsid w:val="00A82C1C"/>
    <w:rsid w:val="00A846A7"/>
    <w:rsid w:val="00A855A8"/>
    <w:rsid w:val="00A87D86"/>
    <w:rsid w:val="00A9125D"/>
    <w:rsid w:val="00A92477"/>
    <w:rsid w:val="00A92628"/>
    <w:rsid w:val="00A927EE"/>
    <w:rsid w:val="00A928B8"/>
    <w:rsid w:val="00A940B9"/>
    <w:rsid w:val="00A947D6"/>
    <w:rsid w:val="00A95BDB"/>
    <w:rsid w:val="00A973AF"/>
    <w:rsid w:val="00A977A8"/>
    <w:rsid w:val="00AA0400"/>
    <w:rsid w:val="00AA0755"/>
    <w:rsid w:val="00AA0B51"/>
    <w:rsid w:val="00AA0D33"/>
    <w:rsid w:val="00AA205B"/>
    <w:rsid w:val="00AA2157"/>
    <w:rsid w:val="00AA2171"/>
    <w:rsid w:val="00AA3186"/>
    <w:rsid w:val="00AA32A6"/>
    <w:rsid w:val="00AA4927"/>
    <w:rsid w:val="00AA4BAA"/>
    <w:rsid w:val="00AA6539"/>
    <w:rsid w:val="00AA65EA"/>
    <w:rsid w:val="00AB0C43"/>
    <w:rsid w:val="00AB29EF"/>
    <w:rsid w:val="00AB2E76"/>
    <w:rsid w:val="00AB2EAC"/>
    <w:rsid w:val="00AB4C9E"/>
    <w:rsid w:val="00AB7DBC"/>
    <w:rsid w:val="00AC1364"/>
    <w:rsid w:val="00AC1461"/>
    <w:rsid w:val="00AC36C7"/>
    <w:rsid w:val="00AC3D2E"/>
    <w:rsid w:val="00AC4914"/>
    <w:rsid w:val="00AC5491"/>
    <w:rsid w:val="00AC61E2"/>
    <w:rsid w:val="00AD0AF0"/>
    <w:rsid w:val="00AD186A"/>
    <w:rsid w:val="00AD18F4"/>
    <w:rsid w:val="00AD2BD1"/>
    <w:rsid w:val="00AD2C16"/>
    <w:rsid w:val="00AD2FA4"/>
    <w:rsid w:val="00AD41BF"/>
    <w:rsid w:val="00AD442D"/>
    <w:rsid w:val="00AD5674"/>
    <w:rsid w:val="00AD63AE"/>
    <w:rsid w:val="00AD683C"/>
    <w:rsid w:val="00AD6B4B"/>
    <w:rsid w:val="00AD7016"/>
    <w:rsid w:val="00AD742C"/>
    <w:rsid w:val="00AD7D5C"/>
    <w:rsid w:val="00AD7E5B"/>
    <w:rsid w:val="00AE0942"/>
    <w:rsid w:val="00AE1C9D"/>
    <w:rsid w:val="00AE2473"/>
    <w:rsid w:val="00AE2928"/>
    <w:rsid w:val="00AE3A2D"/>
    <w:rsid w:val="00AE3A75"/>
    <w:rsid w:val="00AE4E71"/>
    <w:rsid w:val="00AE54FE"/>
    <w:rsid w:val="00AE57B6"/>
    <w:rsid w:val="00AE730E"/>
    <w:rsid w:val="00AF02D0"/>
    <w:rsid w:val="00AF03A2"/>
    <w:rsid w:val="00AF0BDF"/>
    <w:rsid w:val="00AF2469"/>
    <w:rsid w:val="00AF2B74"/>
    <w:rsid w:val="00AF4C8A"/>
    <w:rsid w:val="00AF54C7"/>
    <w:rsid w:val="00AF598E"/>
    <w:rsid w:val="00AF5B5E"/>
    <w:rsid w:val="00AF6BC6"/>
    <w:rsid w:val="00AF7275"/>
    <w:rsid w:val="00B02453"/>
    <w:rsid w:val="00B02DE4"/>
    <w:rsid w:val="00B04199"/>
    <w:rsid w:val="00B04F89"/>
    <w:rsid w:val="00B05116"/>
    <w:rsid w:val="00B05202"/>
    <w:rsid w:val="00B05E24"/>
    <w:rsid w:val="00B07CB2"/>
    <w:rsid w:val="00B10B97"/>
    <w:rsid w:val="00B11591"/>
    <w:rsid w:val="00B119E7"/>
    <w:rsid w:val="00B12D8C"/>
    <w:rsid w:val="00B14EB6"/>
    <w:rsid w:val="00B15587"/>
    <w:rsid w:val="00B1751D"/>
    <w:rsid w:val="00B20086"/>
    <w:rsid w:val="00B212BD"/>
    <w:rsid w:val="00B2239D"/>
    <w:rsid w:val="00B22E52"/>
    <w:rsid w:val="00B22FB7"/>
    <w:rsid w:val="00B23421"/>
    <w:rsid w:val="00B23D68"/>
    <w:rsid w:val="00B2403E"/>
    <w:rsid w:val="00B243CB"/>
    <w:rsid w:val="00B247AF"/>
    <w:rsid w:val="00B24D50"/>
    <w:rsid w:val="00B24F9C"/>
    <w:rsid w:val="00B26583"/>
    <w:rsid w:val="00B30B5A"/>
    <w:rsid w:val="00B30D9A"/>
    <w:rsid w:val="00B31ABD"/>
    <w:rsid w:val="00B3313A"/>
    <w:rsid w:val="00B33CD1"/>
    <w:rsid w:val="00B35FDB"/>
    <w:rsid w:val="00B36AC5"/>
    <w:rsid w:val="00B400D4"/>
    <w:rsid w:val="00B4014A"/>
    <w:rsid w:val="00B41EBF"/>
    <w:rsid w:val="00B43FC9"/>
    <w:rsid w:val="00B443E3"/>
    <w:rsid w:val="00B44B5D"/>
    <w:rsid w:val="00B4783D"/>
    <w:rsid w:val="00B50700"/>
    <w:rsid w:val="00B50FC6"/>
    <w:rsid w:val="00B510C9"/>
    <w:rsid w:val="00B512BE"/>
    <w:rsid w:val="00B513EA"/>
    <w:rsid w:val="00B52597"/>
    <w:rsid w:val="00B53A8A"/>
    <w:rsid w:val="00B53CFE"/>
    <w:rsid w:val="00B540E1"/>
    <w:rsid w:val="00B5412A"/>
    <w:rsid w:val="00B547D6"/>
    <w:rsid w:val="00B55C89"/>
    <w:rsid w:val="00B55D38"/>
    <w:rsid w:val="00B5737E"/>
    <w:rsid w:val="00B57723"/>
    <w:rsid w:val="00B604F5"/>
    <w:rsid w:val="00B620D6"/>
    <w:rsid w:val="00B62941"/>
    <w:rsid w:val="00B62DDA"/>
    <w:rsid w:val="00B63AD2"/>
    <w:rsid w:val="00B63DE3"/>
    <w:rsid w:val="00B64D99"/>
    <w:rsid w:val="00B64E7A"/>
    <w:rsid w:val="00B65FEF"/>
    <w:rsid w:val="00B66EE6"/>
    <w:rsid w:val="00B707BD"/>
    <w:rsid w:val="00B70DFC"/>
    <w:rsid w:val="00B71559"/>
    <w:rsid w:val="00B717F6"/>
    <w:rsid w:val="00B720D7"/>
    <w:rsid w:val="00B72A62"/>
    <w:rsid w:val="00B72A84"/>
    <w:rsid w:val="00B7348B"/>
    <w:rsid w:val="00B739BC"/>
    <w:rsid w:val="00B73E26"/>
    <w:rsid w:val="00B74267"/>
    <w:rsid w:val="00B75DB8"/>
    <w:rsid w:val="00B76248"/>
    <w:rsid w:val="00B76A66"/>
    <w:rsid w:val="00B77036"/>
    <w:rsid w:val="00B80657"/>
    <w:rsid w:val="00B80FCE"/>
    <w:rsid w:val="00B813AF"/>
    <w:rsid w:val="00B825FB"/>
    <w:rsid w:val="00B829EB"/>
    <w:rsid w:val="00B82B2B"/>
    <w:rsid w:val="00B83F2A"/>
    <w:rsid w:val="00B83F87"/>
    <w:rsid w:val="00B84ECA"/>
    <w:rsid w:val="00B86506"/>
    <w:rsid w:val="00B874AF"/>
    <w:rsid w:val="00B901A9"/>
    <w:rsid w:val="00B9143B"/>
    <w:rsid w:val="00B918BC"/>
    <w:rsid w:val="00B91F28"/>
    <w:rsid w:val="00B92314"/>
    <w:rsid w:val="00B92C11"/>
    <w:rsid w:val="00B92DBB"/>
    <w:rsid w:val="00B92EFB"/>
    <w:rsid w:val="00B936F4"/>
    <w:rsid w:val="00B947AD"/>
    <w:rsid w:val="00B9635E"/>
    <w:rsid w:val="00B972E3"/>
    <w:rsid w:val="00B97C5D"/>
    <w:rsid w:val="00BA13AD"/>
    <w:rsid w:val="00BA178C"/>
    <w:rsid w:val="00BA19FC"/>
    <w:rsid w:val="00BA1CB5"/>
    <w:rsid w:val="00BA2BDB"/>
    <w:rsid w:val="00BA323B"/>
    <w:rsid w:val="00BA36B6"/>
    <w:rsid w:val="00BA3D3D"/>
    <w:rsid w:val="00BA47C5"/>
    <w:rsid w:val="00BA5B91"/>
    <w:rsid w:val="00BB0066"/>
    <w:rsid w:val="00BB04A6"/>
    <w:rsid w:val="00BB0949"/>
    <w:rsid w:val="00BB105E"/>
    <w:rsid w:val="00BB137A"/>
    <w:rsid w:val="00BB147D"/>
    <w:rsid w:val="00BB2A07"/>
    <w:rsid w:val="00BB5037"/>
    <w:rsid w:val="00BB5BA7"/>
    <w:rsid w:val="00BB65AA"/>
    <w:rsid w:val="00BB66B5"/>
    <w:rsid w:val="00BC0002"/>
    <w:rsid w:val="00BC02F6"/>
    <w:rsid w:val="00BC1DE8"/>
    <w:rsid w:val="00BC412D"/>
    <w:rsid w:val="00BC4B99"/>
    <w:rsid w:val="00BC5782"/>
    <w:rsid w:val="00BC5F25"/>
    <w:rsid w:val="00BC6108"/>
    <w:rsid w:val="00BC6CE8"/>
    <w:rsid w:val="00BD0266"/>
    <w:rsid w:val="00BD0CC1"/>
    <w:rsid w:val="00BD26AF"/>
    <w:rsid w:val="00BD37C2"/>
    <w:rsid w:val="00BD4495"/>
    <w:rsid w:val="00BD49C4"/>
    <w:rsid w:val="00BD53A3"/>
    <w:rsid w:val="00BD70B3"/>
    <w:rsid w:val="00BD71C4"/>
    <w:rsid w:val="00BE11A3"/>
    <w:rsid w:val="00BE1EF0"/>
    <w:rsid w:val="00BE20D3"/>
    <w:rsid w:val="00BE2431"/>
    <w:rsid w:val="00BE2942"/>
    <w:rsid w:val="00BE352C"/>
    <w:rsid w:val="00BE3B77"/>
    <w:rsid w:val="00BE5EF3"/>
    <w:rsid w:val="00BF0C5F"/>
    <w:rsid w:val="00BF118C"/>
    <w:rsid w:val="00BF2C56"/>
    <w:rsid w:val="00BF453B"/>
    <w:rsid w:val="00BF5661"/>
    <w:rsid w:val="00BF6B92"/>
    <w:rsid w:val="00BF7564"/>
    <w:rsid w:val="00C00172"/>
    <w:rsid w:val="00C00290"/>
    <w:rsid w:val="00C01927"/>
    <w:rsid w:val="00C01CE7"/>
    <w:rsid w:val="00C0368E"/>
    <w:rsid w:val="00C04A8D"/>
    <w:rsid w:val="00C07B3E"/>
    <w:rsid w:val="00C07FA7"/>
    <w:rsid w:val="00C10138"/>
    <w:rsid w:val="00C11BC8"/>
    <w:rsid w:val="00C12299"/>
    <w:rsid w:val="00C148A8"/>
    <w:rsid w:val="00C1523A"/>
    <w:rsid w:val="00C1557B"/>
    <w:rsid w:val="00C1638F"/>
    <w:rsid w:val="00C16B1F"/>
    <w:rsid w:val="00C16D0A"/>
    <w:rsid w:val="00C178D7"/>
    <w:rsid w:val="00C202D3"/>
    <w:rsid w:val="00C20332"/>
    <w:rsid w:val="00C20F18"/>
    <w:rsid w:val="00C2189F"/>
    <w:rsid w:val="00C21E53"/>
    <w:rsid w:val="00C22EB9"/>
    <w:rsid w:val="00C237C2"/>
    <w:rsid w:val="00C23D50"/>
    <w:rsid w:val="00C23F94"/>
    <w:rsid w:val="00C24CBD"/>
    <w:rsid w:val="00C25020"/>
    <w:rsid w:val="00C2596E"/>
    <w:rsid w:val="00C26BA5"/>
    <w:rsid w:val="00C26CC7"/>
    <w:rsid w:val="00C27057"/>
    <w:rsid w:val="00C27D53"/>
    <w:rsid w:val="00C30B48"/>
    <w:rsid w:val="00C30EF8"/>
    <w:rsid w:val="00C32717"/>
    <w:rsid w:val="00C33D75"/>
    <w:rsid w:val="00C3485C"/>
    <w:rsid w:val="00C35256"/>
    <w:rsid w:val="00C35F75"/>
    <w:rsid w:val="00C3753D"/>
    <w:rsid w:val="00C40F45"/>
    <w:rsid w:val="00C416AD"/>
    <w:rsid w:val="00C416C6"/>
    <w:rsid w:val="00C42C04"/>
    <w:rsid w:val="00C43400"/>
    <w:rsid w:val="00C4456D"/>
    <w:rsid w:val="00C44CF6"/>
    <w:rsid w:val="00C47ABC"/>
    <w:rsid w:val="00C47C34"/>
    <w:rsid w:val="00C47F58"/>
    <w:rsid w:val="00C50394"/>
    <w:rsid w:val="00C518FB"/>
    <w:rsid w:val="00C5215D"/>
    <w:rsid w:val="00C528F8"/>
    <w:rsid w:val="00C52E3A"/>
    <w:rsid w:val="00C556C8"/>
    <w:rsid w:val="00C55E63"/>
    <w:rsid w:val="00C564B7"/>
    <w:rsid w:val="00C56C96"/>
    <w:rsid w:val="00C5712E"/>
    <w:rsid w:val="00C612B3"/>
    <w:rsid w:val="00C617C7"/>
    <w:rsid w:val="00C61BFF"/>
    <w:rsid w:val="00C61CC9"/>
    <w:rsid w:val="00C62105"/>
    <w:rsid w:val="00C621FF"/>
    <w:rsid w:val="00C631AA"/>
    <w:rsid w:val="00C63E97"/>
    <w:rsid w:val="00C64414"/>
    <w:rsid w:val="00C65899"/>
    <w:rsid w:val="00C677BD"/>
    <w:rsid w:val="00C6794A"/>
    <w:rsid w:val="00C742BB"/>
    <w:rsid w:val="00C7448D"/>
    <w:rsid w:val="00C74B3C"/>
    <w:rsid w:val="00C75038"/>
    <w:rsid w:val="00C75053"/>
    <w:rsid w:val="00C75A3B"/>
    <w:rsid w:val="00C75E14"/>
    <w:rsid w:val="00C80D6C"/>
    <w:rsid w:val="00C82A70"/>
    <w:rsid w:val="00C8302F"/>
    <w:rsid w:val="00C8340B"/>
    <w:rsid w:val="00C8390F"/>
    <w:rsid w:val="00C83ACA"/>
    <w:rsid w:val="00C85066"/>
    <w:rsid w:val="00C85239"/>
    <w:rsid w:val="00C86792"/>
    <w:rsid w:val="00C87330"/>
    <w:rsid w:val="00C906EA"/>
    <w:rsid w:val="00C9080B"/>
    <w:rsid w:val="00C9081A"/>
    <w:rsid w:val="00C90E2D"/>
    <w:rsid w:val="00C95F63"/>
    <w:rsid w:val="00C960E0"/>
    <w:rsid w:val="00C97125"/>
    <w:rsid w:val="00CA04ED"/>
    <w:rsid w:val="00CA086E"/>
    <w:rsid w:val="00CA25D3"/>
    <w:rsid w:val="00CA4340"/>
    <w:rsid w:val="00CA6200"/>
    <w:rsid w:val="00CA6256"/>
    <w:rsid w:val="00CA6B3C"/>
    <w:rsid w:val="00CA7D24"/>
    <w:rsid w:val="00CA7DB4"/>
    <w:rsid w:val="00CB1CC5"/>
    <w:rsid w:val="00CB2325"/>
    <w:rsid w:val="00CB3621"/>
    <w:rsid w:val="00CB5FE8"/>
    <w:rsid w:val="00CB70BE"/>
    <w:rsid w:val="00CB77E7"/>
    <w:rsid w:val="00CB7B13"/>
    <w:rsid w:val="00CC446F"/>
    <w:rsid w:val="00CC4B2D"/>
    <w:rsid w:val="00CC4C32"/>
    <w:rsid w:val="00CD0949"/>
    <w:rsid w:val="00CD4095"/>
    <w:rsid w:val="00CD61F8"/>
    <w:rsid w:val="00CD700C"/>
    <w:rsid w:val="00CD7322"/>
    <w:rsid w:val="00CE07BE"/>
    <w:rsid w:val="00CE1C9E"/>
    <w:rsid w:val="00CE2F38"/>
    <w:rsid w:val="00CE40B5"/>
    <w:rsid w:val="00CE42D0"/>
    <w:rsid w:val="00CE4308"/>
    <w:rsid w:val="00CE4344"/>
    <w:rsid w:val="00CE4A74"/>
    <w:rsid w:val="00CE5E07"/>
    <w:rsid w:val="00CE72B0"/>
    <w:rsid w:val="00CE7745"/>
    <w:rsid w:val="00CE7A46"/>
    <w:rsid w:val="00CF00E7"/>
    <w:rsid w:val="00CF0782"/>
    <w:rsid w:val="00CF0D7F"/>
    <w:rsid w:val="00CF1E27"/>
    <w:rsid w:val="00CF3E2E"/>
    <w:rsid w:val="00CF523C"/>
    <w:rsid w:val="00CF5AB7"/>
    <w:rsid w:val="00CF60F1"/>
    <w:rsid w:val="00CF6459"/>
    <w:rsid w:val="00CF6E75"/>
    <w:rsid w:val="00D000BC"/>
    <w:rsid w:val="00D0091A"/>
    <w:rsid w:val="00D00D00"/>
    <w:rsid w:val="00D016CA"/>
    <w:rsid w:val="00D01751"/>
    <w:rsid w:val="00D02239"/>
    <w:rsid w:val="00D049BC"/>
    <w:rsid w:val="00D04AD7"/>
    <w:rsid w:val="00D04E1E"/>
    <w:rsid w:val="00D06A42"/>
    <w:rsid w:val="00D07DD6"/>
    <w:rsid w:val="00D112A8"/>
    <w:rsid w:val="00D14BFB"/>
    <w:rsid w:val="00D15D17"/>
    <w:rsid w:val="00D15E02"/>
    <w:rsid w:val="00D160FB"/>
    <w:rsid w:val="00D1667F"/>
    <w:rsid w:val="00D17B6B"/>
    <w:rsid w:val="00D2160A"/>
    <w:rsid w:val="00D2254A"/>
    <w:rsid w:val="00D227DA"/>
    <w:rsid w:val="00D22925"/>
    <w:rsid w:val="00D23098"/>
    <w:rsid w:val="00D23449"/>
    <w:rsid w:val="00D23977"/>
    <w:rsid w:val="00D247EA"/>
    <w:rsid w:val="00D2518A"/>
    <w:rsid w:val="00D25262"/>
    <w:rsid w:val="00D25776"/>
    <w:rsid w:val="00D2611E"/>
    <w:rsid w:val="00D266D8"/>
    <w:rsid w:val="00D307EA"/>
    <w:rsid w:val="00D31496"/>
    <w:rsid w:val="00D34182"/>
    <w:rsid w:val="00D34355"/>
    <w:rsid w:val="00D34E7F"/>
    <w:rsid w:val="00D3526F"/>
    <w:rsid w:val="00D352C2"/>
    <w:rsid w:val="00D35680"/>
    <w:rsid w:val="00D359CC"/>
    <w:rsid w:val="00D35A70"/>
    <w:rsid w:val="00D36282"/>
    <w:rsid w:val="00D36CF6"/>
    <w:rsid w:val="00D425C7"/>
    <w:rsid w:val="00D44033"/>
    <w:rsid w:val="00D4466D"/>
    <w:rsid w:val="00D44F47"/>
    <w:rsid w:val="00D4573C"/>
    <w:rsid w:val="00D47AD2"/>
    <w:rsid w:val="00D50645"/>
    <w:rsid w:val="00D5156B"/>
    <w:rsid w:val="00D51695"/>
    <w:rsid w:val="00D52116"/>
    <w:rsid w:val="00D56469"/>
    <w:rsid w:val="00D571ED"/>
    <w:rsid w:val="00D628DA"/>
    <w:rsid w:val="00D62D78"/>
    <w:rsid w:val="00D63F05"/>
    <w:rsid w:val="00D65245"/>
    <w:rsid w:val="00D65BED"/>
    <w:rsid w:val="00D706A7"/>
    <w:rsid w:val="00D70F0C"/>
    <w:rsid w:val="00D71A5F"/>
    <w:rsid w:val="00D72A04"/>
    <w:rsid w:val="00D72F5E"/>
    <w:rsid w:val="00D73049"/>
    <w:rsid w:val="00D74511"/>
    <w:rsid w:val="00D746CA"/>
    <w:rsid w:val="00D74981"/>
    <w:rsid w:val="00D75393"/>
    <w:rsid w:val="00D75788"/>
    <w:rsid w:val="00D75B3A"/>
    <w:rsid w:val="00D80976"/>
    <w:rsid w:val="00D811E7"/>
    <w:rsid w:val="00D827FC"/>
    <w:rsid w:val="00D83EA8"/>
    <w:rsid w:val="00D847DB"/>
    <w:rsid w:val="00D85641"/>
    <w:rsid w:val="00D8580B"/>
    <w:rsid w:val="00D87676"/>
    <w:rsid w:val="00D902E2"/>
    <w:rsid w:val="00D9145E"/>
    <w:rsid w:val="00D9164C"/>
    <w:rsid w:val="00D91889"/>
    <w:rsid w:val="00D91D9B"/>
    <w:rsid w:val="00D92F02"/>
    <w:rsid w:val="00D93EAD"/>
    <w:rsid w:val="00D943CB"/>
    <w:rsid w:val="00D9456C"/>
    <w:rsid w:val="00D95960"/>
    <w:rsid w:val="00D95C0E"/>
    <w:rsid w:val="00D9611A"/>
    <w:rsid w:val="00D96E40"/>
    <w:rsid w:val="00D979C3"/>
    <w:rsid w:val="00DA0A7F"/>
    <w:rsid w:val="00DA1C59"/>
    <w:rsid w:val="00DA1CD2"/>
    <w:rsid w:val="00DA1E9C"/>
    <w:rsid w:val="00DA1EA1"/>
    <w:rsid w:val="00DA20A3"/>
    <w:rsid w:val="00DA314D"/>
    <w:rsid w:val="00DA36CE"/>
    <w:rsid w:val="00DA50F1"/>
    <w:rsid w:val="00DA7192"/>
    <w:rsid w:val="00DA74C8"/>
    <w:rsid w:val="00DA7AA9"/>
    <w:rsid w:val="00DB09C2"/>
    <w:rsid w:val="00DB1A3A"/>
    <w:rsid w:val="00DB281C"/>
    <w:rsid w:val="00DB2B9C"/>
    <w:rsid w:val="00DB4AAB"/>
    <w:rsid w:val="00DB4CFA"/>
    <w:rsid w:val="00DB7B8C"/>
    <w:rsid w:val="00DC05D7"/>
    <w:rsid w:val="00DC0BA9"/>
    <w:rsid w:val="00DC0D75"/>
    <w:rsid w:val="00DC1347"/>
    <w:rsid w:val="00DC1409"/>
    <w:rsid w:val="00DC20A3"/>
    <w:rsid w:val="00DC2146"/>
    <w:rsid w:val="00DC22E8"/>
    <w:rsid w:val="00DC25E1"/>
    <w:rsid w:val="00DC2906"/>
    <w:rsid w:val="00DC3089"/>
    <w:rsid w:val="00DC416C"/>
    <w:rsid w:val="00DC4C6D"/>
    <w:rsid w:val="00DC5E72"/>
    <w:rsid w:val="00DC670C"/>
    <w:rsid w:val="00DC7168"/>
    <w:rsid w:val="00DC7646"/>
    <w:rsid w:val="00DD0968"/>
    <w:rsid w:val="00DD2B2A"/>
    <w:rsid w:val="00DD358F"/>
    <w:rsid w:val="00DD378E"/>
    <w:rsid w:val="00DD4443"/>
    <w:rsid w:val="00DD5301"/>
    <w:rsid w:val="00DD6C65"/>
    <w:rsid w:val="00DE118D"/>
    <w:rsid w:val="00DE205B"/>
    <w:rsid w:val="00DE286B"/>
    <w:rsid w:val="00DE38C3"/>
    <w:rsid w:val="00DE3E69"/>
    <w:rsid w:val="00DE465E"/>
    <w:rsid w:val="00DE4849"/>
    <w:rsid w:val="00DE4F5A"/>
    <w:rsid w:val="00DE4F5E"/>
    <w:rsid w:val="00DE53EB"/>
    <w:rsid w:val="00DE55A6"/>
    <w:rsid w:val="00DE6AC6"/>
    <w:rsid w:val="00DF0124"/>
    <w:rsid w:val="00DF0397"/>
    <w:rsid w:val="00DF0D53"/>
    <w:rsid w:val="00DF1044"/>
    <w:rsid w:val="00DF1216"/>
    <w:rsid w:val="00DF3708"/>
    <w:rsid w:val="00DF3E48"/>
    <w:rsid w:val="00DF55F5"/>
    <w:rsid w:val="00DF604E"/>
    <w:rsid w:val="00DF7420"/>
    <w:rsid w:val="00E001D9"/>
    <w:rsid w:val="00E009B7"/>
    <w:rsid w:val="00E00D00"/>
    <w:rsid w:val="00E00D83"/>
    <w:rsid w:val="00E01F93"/>
    <w:rsid w:val="00E026FC"/>
    <w:rsid w:val="00E02A6B"/>
    <w:rsid w:val="00E0337B"/>
    <w:rsid w:val="00E036AD"/>
    <w:rsid w:val="00E0426E"/>
    <w:rsid w:val="00E05277"/>
    <w:rsid w:val="00E0697E"/>
    <w:rsid w:val="00E069BB"/>
    <w:rsid w:val="00E078B7"/>
    <w:rsid w:val="00E07F62"/>
    <w:rsid w:val="00E10593"/>
    <w:rsid w:val="00E12019"/>
    <w:rsid w:val="00E12F90"/>
    <w:rsid w:val="00E14226"/>
    <w:rsid w:val="00E1449E"/>
    <w:rsid w:val="00E14EEC"/>
    <w:rsid w:val="00E15330"/>
    <w:rsid w:val="00E1549A"/>
    <w:rsid w:val="00E15D95"/>
    <w:rsid w:val="00E15FC8"/>
    <w:rsid w:val="00E16217"/>
    <w:rsid w:val="00E172A8"/>
    <w:rsid w:val="00E17C57"/>
    <w:rsid w:val="00E24B63"/>
    <w:rsid w:val="00E2526C"/>
    <w:rsid w:val="00E2608C"/>
    <w:rsid w:val="00E27E36"/>
    <w:rsid w:val="00E3107D"/>
    <w:rsid w:val="00E317B9"/>
    <w:rsid w:val="00E329A5"/>
    <w:rsid w:val="00E32EA2"/>
    <w:rsid w:val="00E358F8"/>
    <w:rsid w:val="00E35FAB"/>
    <w:rsid w:val="00E36E53"/>
    <w:rsid w:val="00E36FB3"/>
    <w:rsid w:val="00E3753A"/>
    <w:rsid w:val="00E378F2"/>
    <w:rsid w:val="00E407E5"/>
    <w:rsid w:val="00E40946"/>
    <w:rsid w:val="00E41F11"/>
    <w:rsid w:val="00E4282B"/>
    <w:rsid w:val="00E42E41"/>
    <w:rsid w:val="00E42EEA"/>
    <w:rsid w:val="00E4305B"/>
    <w:rsid w:val="00E43479"/>
    <w:rsid w:val="00E44A0D"/>
    <w:rsid w:val="00E44BF8"/>
    <w:rsid w:val="00E44D60"/>
    <w:rsid w:val="00E46BF3"/>
    <w:rsid w:val="00E50E78"/>
    <w:rsid w:val="00E51A79"/>
    <w:rsid w:val="00E52D92"/>
    <w:rsid w:val="00E546C1"/>
    <w:rsid w:val="00E558EE"/>
    <w:rsid w:val="00E57418"/>
    <w:rsid w:val="00E57523"/>
    <w:rsid w:val="00E57BEE"/>
    <w:rsid w:val="00E620C4"/>
    <w:rsid w:val="00E628BD"/>
    <w:rsid w:val="00E631B6"/>
    <w:rsid w:val="00E63C1F"/>
    <w:rsid w:val="00E659D8"/>
    <w:rsid w:val="00E6635B"/>
    <w:rsid w:val="00E66E2E"/>
    <w:rsid w:val="00E67163"/>
    <w:rsid w:val="00E67DA5"/>
    <w:rsid w:val="00E67E48"/>
    <w:rsid w:val="00E704E3"/>
    <w:rsid w:val="00E7268E"/>
    <w:rsid w:val="00E7492A"/>
    <w:rsid w:val="00E778F5"/>
    <w:rsid w:val="00E77C37"/>
    <w:rsid w:val="00E802DC"/>
    <w:rsid w:val="00E81F57"/>
    <w:rsid w:val="00E8511D"/>
    <w:rsid w:val="00E8626E"/>
    <w:rsid w:val="00E86D97"/>
    <w:rsid w:val="00E86F73"/>
    <w:rsid w:val="00E87412"/>
    <w:rsid w:val="00E87F22"/>
    <w:rsid w:val="00E93FC4"/>
    <w:rsid w:val="00E94552"/>
    <w:rsid w:val="00E96AC9"/>
    <w:rsid w:val="00E96B51"/>
    <w:rsid w:val="00E96FDB"/>
    <w:rsid w:val="00E97131"/>
    <w:rsid w:val="00E977A7"/>
    <w:rsid w:val="00EA016A"/>
    <w:rsid w:val="00EA0C4C"/>
    <w:rsid w:val="00EA10A9"/>
    <w:rsid w:val="00EA13AD"/>
    <w:rsid w:val="00EA477C"/>
    <w:rsid w:val="00EA5707"/>
    <w:rsid w:val="00EA61D5"/>
    <w:rsid w:val="00EA7BE5"/>
    <w:rsid w:val="00EB14FF"/>
    <w:rsid w:val="00EB1BBA"/>
    <w:rsid w:val="00EB220C"/>
    <w:rsid w:val="00EB2D72"/>
    <w:rsid w:val="00EB373C"/>
    <w:rsid w:val="00EB3B13"/>
    <w:rsid w:val="00EB3DD9"/>
    <w:rsid w:val="00EB4727"/>
    <w:rsid w:val="00EB4D29"/>
    <w:rsid w:val="00EB55A1"/>
    <w:rsid w:val="00EB57F0"/>
    <w:rsid w:val="00EB57F6"/>
    <w:rsid w:val="00EB5C05"/>
    <w:rsid w:val="00EB6BAD"/>
    <w:rsid w:val="00EB6D1F"/>
    <w:rsid w:val="00EB7FDF"/>
    <w:rsid w:val="00EC0128"/>
    <w:rsid w:val="00EC0824"/>
    <w:rsid w:val="00EC2373"/>
    <w:rsid w:val="00EC2ACD"/>
    <w:rsid w:val="00EC33EF"/>
    <w:rsid w:val="00EC4B02"/>
    <w:rsid w:val="00EC4EB3"/>
    <w:rsid w:val="00EC6830"/>
    <w:rsid w:val="00EC7081"/>
    <w:rsid w:val="00EC75FC"/>
    <w:rsid w:val="00EC7A6A"/>
    <w:rsid w:val="00ED0198"/>
    <w:rsid w:val="00ED10A9"/>
    <w:rsid w:val="00ED1CD1"/>
    <w:rsid w:val="00ED1DD2"/>
    <w:rsid w:val="00ED2F71"/>
    <w:rsid w:val="00ED35C1"/>
    <w:rsid w:val="00ED3D6A"/>
    <w:rsid w:val="00ED5BAA"/>
    <w:rsid w:val="00ED6771"/>
    <w:rsid w:val="00ED6C03"/>
    <w:rsid w:val="00ED76B2"/>
    <w:rsid w:val="00ED7BCE"/>
    <w:rsid w:val="00EE4A95"/>
    <w:rsid w:val="00EE72D3"/>
    <w:rsid w:val="00EE7C0E"/>
    <w:rsid w:val="00EF0A0E"/>
    <w:rsid w:val="00EF1048"/>
    <w:rsid w:val="00EF133E"/>
    <w:rsid w:val="00EF4A52"/>
    <w:rsid w:val="00EF7498"/>
    <w:rsid w:val="00F003A1"/>
    <w:rsid w:val="00F016AE"/>
    <w:rsid w:val="00F02A21"/>
    <w:rsid w:val="00F02DF3"/>
    <w:rsid w:val="00F032C0"/>
    <w:rsid w:val="00F03E4A"/>
    <w:rsid w:val="00F045E3"/>
    <w:rsid w:val="00F04FC3"/>
    <w:rsid w:val="00F051B7"/>
    <w:rsid w:val="00F0617B"/>
    <w:rsid w:val="00F072D9"/>
    <w:rsid w:val="00F0738B"/>
    <w:rsid w:val="00F11011"/>
    <w:rsid w:val="00F11386"/>
    <w:rsid w:val="00F16648"/>
    <w:rsid w:val="00F17648"/>
    <w:rsid w:val="00F17809"/>
    <w:rsid w:val="00F205FA"/>
    <w:rsid w:val="00F21238"/>
    <w:rsid w:val="00F2198C"/>
    <w:rsid w:val="00F22193"/>
    <w:rsid w:val="00F2274B"/>
    <w:rsid w:val="00F23480"/>
    <w:rsid w:val="00F23C73"/>
    <w:rsid w:val="00F24A48"/>
    <w:rsid w:val="00F24FCA"/>
    <w:rsid w:val="00F257B7"/>
    <w:rsid w:val="00F25C7A"/>
    <w:rsid w:val="00F264E2"/>
    <w:rsid w:val="00F26D15"/>
    <w:rsid w:val="00F277FA"/>
    <w:rsid w:val="00F301A1"/>
    <w:rsid w:val="00F30623"/>
    <w:rsid w:val="00F31B74"/>
    <w:rsid w:val="00F31EBE"/>
    <w:rsid w:val="00F32754"/>
    <w:rsid w:val="00F32C34"/>
    <w:rsid w:val="00F337F1"/>
    <w:rsid w:val="00F343E9"/>
    <w:rsid w:val="00F353F3"/>
    <w:rsid w:val="00F358DB"/>
    <w:rsid w:val="00F35DFE"/>
    <w:rsid w:val="00F366C6"/>
    <w:rsid w:val="00F36BE1"/>
    <w:rsid w:val="00F36D51"/>
    <w:rsid w:val="00F36FBD"/>
    <w:rsid w:val="00F37079"/>
    <w:rsid w:val="00F372B5"/>
    <w:rsid w:val="00F37973"/>
    <w:rsid w:val="00F40B58"/>
    <w:rsid w:val="00F40B59"/>
    <w:rsid w:val="00F412ED"/>
    <w:rsid w:val="00F43C22"/>
    <w:rsid w:val="00F444D0"/>
    <w:rsid w:val="00F45447"/>
    <w:rsid w:val="00F4588A"/>
    <w:rsid w:val="00F5027F"/>
    <w:rsid w:val="00F50C3D"/>
    <w:rsid w:val="00F513D4"/>
    <w:rsid w:val="00F51873"/>
    <w:rsid w:val="00F520A1"/>
    <w:rsid w:val="00F53FF0"/>
    <w:rsid w:val="00F54D0E"/>
    <w:rsid w:val="00F555EE"/>
    <w:rsid w:val="00F60424"/>
    <w:rsid w:val="00F61836"/>
    <w:rsid w:val="00F63958"/>
    <w:rsid w:val="00F63EAC"/>
    <w:rsid w:val="00F63FC0"/>
    <w:rsid w:val="00F642D2"/>
    <w:rsid w:val="00F6649E"/>
    <w:rsid w:val="00F676BE"/>
    <w:rsid w:val="00F702A0"/>
    <w:rsid w:val="00F72500"/>
    <w:rsid w:val="00F735CE"/>
    <w:rsid w:val="00F73D74"/>
    <w:rsid w:val="00F74151"/>
    <w:rsid w:val="00F745C7"/>
    <w:rsid w:val="00F769FE"/>
    <w:rsid w:val="00F77EC1"/>
    <w:rsid w:val="00F80A7A"/>
    <w:rsid w:val="00F81523"/>
    <w:rsid w:val="00F81B13"/>
    <w:rsid w:val="00F8251E"/>
    <w:rsid w:val="00F835D4"/>
    <w:rsid w:val="00F836D2"/>
    <w:rsid w:val="00F83BF6"/>
    <w:rsid w:val="00F847D3"/>
    <w:rsid w:val="00F84851"/>
    <w:rsid w:val="00F848B0"/>
    <w:rsid w:val="00F84DD0"/>
    <w:rsid w:val="00F85052"/>
    <w:rsid w:val="00F8582C"/>
    <w:rsid w:val="00F8620B"/>
    <w:rsid w:val="00F86427"/>
    <w:rsid w:val="00F874B5"/>
    <w:rsid w:val="00F902E0"/>
    <w:rsid w:val="00F908E0"/>
    <w:rsid w:val="00F91510"/>
    <w:rsid w:val="00F92683"/>
    <w:rsid w:val="00F93685"/>
    <w:rsid w:val="00F938BB"/>
    <w:rsid w:val="00F94B64"/>
    <w:rsid w:val="00F96053"/>
    <w:rsid w:val="00FA00E6"/>
    <w:rsid w:val="00FA0F67"/>
    <w:rsid w:val="00FA1656"/>
    <w:rsid w:val="00FA1806"/>
    <w:rsid w:val="00FA3BD4"/>
    <w:rsid w:val="00FA57AA"/>
    <w:rsid w:val="00FA62D7"/>
    <w:rsid w:val="00FA7331"/>
    <w:rsid w:val="00FB2BA9"/>
    <w:rsid w:val="00FB307D"/>
    <w:rsid w:val="00FB3C08"/>
    <w:rsid w:val="00FB4306"/>
    <w:rsid w:val="00FB4920"/>
    <w:rsid w:val="00FB4FD6"/>
    <w:rsid w:val="00FB5DB6"/>
    <w:rsid w:val="00FB5DC0"/>
    <w:rsid w:val="00FB66CF"/>
    <w:rsid w:val="00FB75D9"/>
    <w:rsid w:val="00FC25C8"/>
    <w:rsid w:val="00FC25EB"/>
    <w:rsid w:val="00FC31CF"/>
    <w:rsid w:val="00FC429A"/>
    <w:rsid w:val="00FC4DAB"/>
    <w:rsid w:val="00FC5C65"/>
    <w:rsid w:val="00FC5FFD"/>
    <w:rsid w:val="00FC66A2"/>
    <w:rsid w:val="00FC6EA7"/>
    <w:rsid w:val="00FC6FE7"/>
    <w:rsid w:val="00FC7AB0"/>
    <w:rsid w:val="00FD02B0"/>
    <w:rsid w:val="00FD0DCD"/>
    <w:rsid w:val="00FD115C"/>
    <w:rsid w:val="00FD159E"/>
    <w:rsid w:val="00FD217D"/>
    <w:rsid w:val="00FD2579"/>
    <w:rsid w:val="00FD269A"/>
    <w:rsid w:val="00FD2FB8"/>
    <w:rsid w:val="00FD3507"/>
    <w:rsid w:val="00FD351B"/>
    <w:rsid w:val="00FD3A40"/>
    <w:rsid w:val="00FD45DD"/>
    <w:rsid w:val="00FD4DE4"/>
    <w:rsid w:val="00FD54F2"/>
    <w:rsid w:val="00FD63FA"/>
    <w:rsid w:val="00FD7C35"/>
    <w:rsid w:val="00FD7D97"/>
    <w:rsid w:val="00FE0A2A"/>
    <w:rsid w:val="00FE0D66"/>
    <w:rsid w:val="00FE1420"/>
    <w:rsid w:val="00FE2235"/>
    <w:rsid w:val="00FE346E"/>
    <w:rsid w:val="00FE3AC6"/>
    <w:rsid w:val="00FE42C9"/>
    <w:rsid w:val="00FE4F54"/>
    <w:rsid w:val="00FE6718"/>
    <w:rsid w:val="00FE681D"/>
    <w:rsid w:val="00FE6AA7"/>
    <w:rsid w:val="00FE72A8"/>
    <w:rsid w:val="00FE7756"/>
    <w:rsid w:val="00FF07E4"/>
    <w:rsid w:val="00FF0D34"/>
    <w:rsid w:val="00FF25FE"/>
    <w:rsid w:val="00FF3384"/>
    <w:rsid w:val="00FF4229"/>
    <w:rsid w:val="00FF4976"/>
    <w:rsid w:val="00FF51B5"/>
    <w:rsid w:val="00FF522D"/>
    <w:rsid w:val="00FF62B3"/>
    <w:rsid w:val="00FF67D3"/>
    <w:rsid w:val="00FF7939"/>
    <w:rsid w:val="49F27937"/>
    <w:rsid w:val="66A7DF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70AE05"/>
  <w15:docId w15:val="{A4D7A2FF-A446-4E94-978C-2FE5E4B22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Cabealho1">
    <w:name w:val="heading 1"/>
    <w:aliases w:val="Título de nível 1"/>
    <w:basedOn w:val="Normal"/>
    <w:next w:val="Normal"/>
    <w:link w:val="Cabealho1Carter"/>
    <w:uiPriority w:val="9"/>
    <w:qFormat/>
    <w:rsid w:val="001E03AD"/>
    <w:pPr>
      <w:keepNext/>
      <w:keepLines/>
      <w:spacing w:before="480" w:after="240" w:line="360" w:lineRule="auto"/>
      <w:outlineLvl w:val="0"/>
    </w:pPr>
    <w:rPr>
      <w:rFonts w:ascii="Times New Roman" w:eastAsiaTheme="majorEastAsia" w:hAnsi="Times New Roman" w:cstheme="majorBidi"/>
      <w:b/>
      <w:bCs/>
      <w:sz w:val="28"/>
      <w:szCs w:val="32"/>
      <w:lang w:val="en-GB"/>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Cabealho1Carter">
    <w:name w:val="Cabeçalho 1 Caráter"/>
    <w:aliases w:val="Título de nível 1 Caráter"/>
    <w:basedOn w:val="Tipodeletrapredefinidodopargrafo"/>
    <w:link w:val="Cabealho1"/>
    <w:uiPriority w:val="9"/>
    <w:rsid w:val="001E03AD"/>
    <w:rPr>
      <w:rFonts w:ascii="Times New Roman" w:eastAsiaTheme="majorEastAsia" w:hAnsi="Times New Roman" w:cstheme="majorBidi"/>
      <w:b/>
      <w:bCs/>
      <w:sz w:val="28"/>
      <w:szCs w:val="32"/>
      <w:lang w:val="en-GB"/>
    </w:rPr>
  </w:style>
  <w:style w:type="character" w:customStyle="1" w:styleId="name">
    <w:name w:val="name"/>
    <w:basedOn w:val="Tipodeletrapredefinidodopargrafo"/>
    <w:rsid w:val="00656DA7"/>
  </w:style>
  <w:style w:type="character" w:customStyle="1" w:styleId="contrib-role">
    <w:name w:val="contrib-role"/>
    <w:basedOn w:val="Tipodeletrapredefinidodopargrafo"/>
    <w:rsid w:val="00656DA7"/>
  </w:style>
  <w:style w:type="character" w:styleId="Hiperligao">
    <w:name w:val="Hyperlink"/>
    <w:basedOn w:val="Tipodeletrapredefinidodopargrafo"/>
    <w:uiPriority w:val="99"/>
    <w:unhideWhenUsed/>
    <w:rsid w:val="00656DA7"/>
    <w:rPr>
      <w:color w:val="0000FF"/>
      <w:u w:val="single"/>
    </w:rPr>
  </w:style>
  <w:style w:type="character" w:customStyle="1" w:styleId="apple-converted-space">
    <w:name w:val="apple-converted-space"/>
    <w:basedOn w:val="Tipodeletrapredefinidodopargrafo"/>
    <w:rsid w:val="00656DA7"/>
  </w:style>
  <w:style w:type="character" w:customStyle="1" w:styleId="authorname">
    <w:name w:val="authorname"/>
    <w:basedOn w:val="Tipodeletrapredefinidodopargrafo"/>
    <w:rsid w:val="00DD0968"/>
  </w:style>
  <w:style w:type="character" w:customStyle="1" w:styleId="u-sronly">
    <w:name w:val="u-sronly"/>
    <w:basedOn w:val="Tipodeletrapredefinidodopargrafo"/>
    <w:rsid w:val="00DD0968"/>
  </w:style>
  <w:style w:type="paragraph" w:styleId="Rodap">
    <w:name w:val="footer"/>
    <w:basedOn w:val="Normal"/>
    <w:link w:val="RodapCarter"/>
    <w:uiPriority w:val="99"/>
    <w:unhideWhenUsed/>
    <w:rsid w:val="00C6794A"/>
    <w:pPr>
      <w:tabs>
        <w:tab w:val="center" w:pos="4320"/>
        <w:tab w:val="right" w:pos="8640"/>
      </w:tabs>
    </w:pPr>
  </w:style>
  <w:style w:type="character" w:customStyle="1" w:styleId="RodapCarter">
    <w:name w:val="Rodapé Caráter"/>
    <w:basedOn w:val="Tipodeletrapredefinidodopargrafo"/>
    <w:link w:val="Rodap"/>
    <w:uiPriority w:val="99"/>
    <w:rsid w:val="00C6794A"/>
  </w:style>
  <w:style w:type="character" w:styleId="Nmerodepgina">
    <w:name w:val="page number"/>
    <w:basedOn w:val="Tipodeletrapredefinidodopargrafo"/>
    <w:uiPriority w:val="99"/>
    <w:semiHidden/>
    <w:unhideWhenUsed/>
    <w:rsid w:val="00C6794A"/>
  </w:style>
  <w:style w:type="paragraph" w:styleId="PargrafodaLista">
    <w:name w:val="List Paragraph"/>
    <w:basedOn w:val="Normal"/>
    <w:uiPriority w:val="34"/>
    <w:qFormat/>
    <w:rsid w:val="00DE53EB"/>
    <w:pPr>
      <w:ind w:left="720"/>
      <w:contextualSpacing/>
    </w:pPr>
  </w:style>
  <w:style w:type="table" w:styleId="Tabelacomgrelha">
    <w:name w:val="Table Grid"/>
    <w:basedOn w:val="Tabelanormal"/>
    <w:uiPriority w:val="39"/>
    <w:rsid w:val="008A2732"/>
    <w:rPr>
      <w:rFonts w:eastAsiaTheme="minorHAnsi"/>
      <w:sz w:val="22"/>
      <w:szCs w:val="22"/>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rio">
    <w:name w:val="annotation reference"/>
    <w:basedOn w:val="Tipodeletrapredefinidodopargrafo"/>
    <w:uiPriority w:val="99"/>
    <w:semiHidden/>
    <w:unhideWhenUsed/>
    <w:rsid w:val="00AD2BD1"/>
    <w:rPr>
      <w:sz w:val="18"/>
      <w:szCs w:val="18"/>
    </w:rPr>
  </w:style>
  <w:style w:type="paragraph" w:styleId="Textodecomentrio">
    <w:name w:val="annotation text"/>
    <w:basedOn w:val="Normal"/>
    <w:link w:val="TextodecomentrioCarter"/>
    <w:uiPriority w:val="99"/>
    <w:unhideWhenUsed/>
    <w:rsid w:val="00AD2BD1"/>
  </w:style>
  <w:style w:type="character" w:customStyle="1" w:styleId="TextodecomentrioCarter">
    <w:name w:val="Texto de comentário Caráter"/>
    <w:basedOn w:val="Tipodeletrapredefinidodopargrafo"/>
    <w:link w:val="Textodecomentrio"/>
    <w:uiPriority w:val="99"/>
    <w:rsid w:val="00AD2BD1"/>
  </w:style>
  <w:style w:type="paragraph" w:styleId="Assuntodecomentrio">
    <w:name w:val="annotation subject"/>
    <w:basedOn w:val="Textodecomentrio"/>
    <w:next w:val="Textodecomentrio"/>
    <w:link w:val="AssuntodecomentrioCarter"/>
    <w:uiPriority w:val="99"/>
    <w:semiHidden/>
    <w:unhideWhenUsed/>
    <w:rsid w:val="00AD2BD1"/>
    <w:rPr>
      <w:b/>
      <w:bCs/>
      <w:sz w:val="20"/>
      <w:szCs w:val="20"/>
    </w:rPr>
  </w:style>
  <w:style w:type="character" w:customStyle="1" w:styleId="AssuntodecomentrioCarter">
    <w:name w:val="Assunto de comentário Caráter"/>
    <w:basedOn w:val="TextodecomentrioCarter"/>
    <w:link w:val="Assuntodecomentrio"/>
    <w:uiPriority w:val="99"/>
    <w:semiHidden/>
    <w:rsid w:val="00AD2BD1"/>
    <w:rPr>
      <w:b/>
      <w:bCs/>
      <w:sz w:val="20"/>
      <w:szCs w:val="20"/>
    </w:rPr>
  </w:style>
  <w:style w:type="paragraph" w:styleId="Textodebalo">
    <w:name w:val="Balloon Text"/>
    <w:basedOn w:val="Normal"/>
    <w:link w:val="TextodebaloCarter"/>
    <w:uiPriority w:val="99"/>
    <w:semiHidden/>
    <w:unhideWhenUsed/>
    <w:rsid w:val="00AD2BD1"/>
    <w:rPr>
      <w:rFonts w:ascii="Lucida Grande" w:hAnsi="Lucida Grande"/>
      <w:sz w:val="18"/>
      <w:szCs w:val="18"/>
    </w:rPr>
  </w:style>
  <w:style w:type="character" w:customStyle="1" w:styleId="TextodebaloCarter">
    <w:name w:val="Texto de balão Caráter"/>
    <w:basedOn w:val="Tipodeletrapredefinidodopargrafo"/>
    <w:link w:val="Textodebalo"/>
    <w:uiPriority w:val="99"/>
    <w:semiHidden/>
    <w:rsid w:val="00AD2BD1"/>
    <w:rPr>
      <w:rFonts w:ascii="Lucida Grande" w:hAnsi="Lucida Grande"/>
      <w:sz w:val="18"/>
      <w:szCs w:val="18"/>
    </w:rPr>
  </w:style>
  <w:style w:type="paragraph" w:styleId="Reviso">
    <w:name w:val="Revision"/>
    <w:hidden/>
    <w:uiPriority w:val="99"/>
    <w:semiHidden/>
    <w:rsid w:val="00417036"/>
  </w:style>
  <w:style w:type="character" w:styleId="Hiperligaovisitada">
    <w:name w:val="FollowedHyperlink"/>
    <w:basedOn w:val="Tipodeletrapredefinidodopargrafo"/>
    <w:uiPriority w:val="99"/>
    <w:semiHidden/>
    <w:unhideWhenUsed/>
    <w:rsid w:val="00B74267"/>
    <w:rPr>
      <w:color w:val="800080" w:themeColor="followedHyperlink"/>
      <w:u w:val="single"/>
    </w:rPr>
  </w:style>
  <w:style w:type="character" w:styleId="nfase">
    <w:name w:val="Emphasis"/>
    <w:basedOn w:val="Tipodeletrapredefinidodopargrafo"/>
    <w:uiPriority w:val="20"/>
    <w:qFormat/>
    <w:rsid w:val="007F2616"/>
    <w:rPr>
      <w:i/>
      <w:iCs/>
    </w:rPr>
  </w:style>
  <w:style w:type="paragraph" w:customStyle="1" w:styleId="EndNoteBibliography">
    <w:name w:val="EndNote Bibliography"/>
    <w:basedOn w:val="Normal"/>
    <w:link w:val="EndNoteBibliographyCarter"/>
    <w:rsid w:val="000069A3"/>
    <w:pPr>
      <w:ind w:firstLine="709"/>
    </w:pPr>
    <w:rPr>
      <w:rFonts w:ascii="Cambria" w:eastAsia="Times New Roman" w:hAnsi="Cambria" w:cs="Times New Roman"/>
      <w:noProof/>
    </w:rPr>
  </w:style>
  <w:style w:type="character" w:customStyle="1" w:styleId="EndNoteBibliographyCarter">
    <w:name w:val="EndNote Bibliography Caráter"/>
    <w:basedOn w:val="Tipodeletrapredefinidodopargrafo"/>
    <w:link w:val="EndNoteBibliography"/>
    <w:rsid w:val="000069A3"/>
    <w:rPr>
      <w:rFonts w:ascii="Cambria" w:eastAsia="Times New Roman" w:hAnsi="Cambria" w:cs="Times New Roman"/>
      <w:noProof/>
    </w:rPr>
  </w:style>
  <w:style w:type="paragraph" w:styleId="NormalWeb">
    <w:name w:val="Normal (Web)"/>
    <w:basedOn w:val="Normal"/>
    <w:uiPriority w:val="99"/>
    <w:semiHidden/>
    <w:unhideWhenUsed/>
    <w:rsid w:val="002C797F"/>
    <w:rPr>
      <w:rFonts w:ascii="Times New Roman" w:hAnsi="Times New Roman" w:cs="Times New Roman"/>
    </w:rPr>
  </w:style>
  <w:style w:type="paragraph" w:customStyle="1" w:styleId="EndNoteBibliographyTitle">
    <w:name w:val="EndNote Bibliography Title"/>
    <w:basedOn w:val="Normal"/>
    <w:rsid w:val="004F02B8"/>
    <w:pPr>
      <w:jc w:val="center"/>
    </w:pPr>
    <w:rPr>
      <w:rFonts w:ascii="Cambria" w:hAnsi="Cambria"/>
    </w:rPr>
  </w:style>
  <w:style w:type="paragraph" w:styleId="Cabealho">
    <w:name w:val="header"/>
    <w:basedOn w:val="Normal"/>
    <w:link w:val="CabealhoCarter"/>
    <w:uiPriority w:val="99"/>
    <w:unhideWhenUsed/>
    <w:rsid w:val="00654607"/>
    <w:pPr>
      <w:tabs>
        <w:tab w:val="center" w:pos="4252"/>
        <w:tab w:val="right" w:pos="8504"/>
      </w:tabs>
    </w:pPr>
  </w:style>
  <w:style w:type="character" w:customStyle="1" w:styleId="CabealhoCarter">
    <w:name w:val="Cabeçalho Caráter"/>
    <w:basedOn w:val="Tipodeletrapredefinidodopargrafo"/>
    <w:link w:val="Cabealho"/>
    <w:uiPriority w:val="99"/>
    <w:rsid w:val="006546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391">
      <w:bodyDiv w:val="1"/>
      <w:marLeft w:val="0"/>
      <w:marRight w:val="0"/>
      <w:marTop w:val="0"/>
      <w:marBottom w:val="0"/>
      <w:divBdr>
        <w:top w:val="none" w:sz="0" w:space="0" w:color="auto"/>
        <w:left w:val="none" w:sz="0" w:space="0" w:color="auto"/>
        <w:bottom w:val="none" w:sz="0" w:space="0" w:color="auto"/>
        <w:right w:val="none" w:sz="0" w:space="0" w:color="auto"/>
      </w:divBdr>
      <w:divsChild>
        <w:div w:id="558714285">
          <w:marLeft w:val="0"/>
          <w:marRight w:val="0"/>
          <w:marTop w:val="0"/>
          <w:marBottom w:val="0"/>
          <w:divBdr>
            <w:top w:val="none" w:sz="0" w:space="0" w:color="auto"/>
            <w:left w:val="none" w:sz="0" w:space="0" w:color="auto"/>
            <w:bottom w:val="none" w:sz="0" w:space="0" w:color="auto"/>
            <w:right w:val="none" w:sz="0" w:space="0" w:color="auto"/>
          </w:divBdr>
          <w:divsChild>
            <w:div w:id="1737170400">
              <w:marLeft w:val="0"/>
              <w:marRight w:val="0"/>
              <w:marTop w:val="0"/>
              <w:marBottom w:val="0"/>
              <w:divBdr>
                <w:top w:val="none" w:sz="0" w:space="0" w:color="auto"/>
                <w:left w:val="none" w:sz="0" w:space="0" w:color="auto"/>
                <w:bottom w:val="none" w:sz="0" w:space="0" w:color="auto"/>
                <w:right w:val="none" w:sz="0" w:space="0" w:color="auto"/>
              </w:divBdr>
              <w:divsChild>
                <w:div w:id="90441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418538">
      <w:bodyDiv w:val="1"/>
      <w:marLeft w:val="0"/>
      <w:marRight w:val="0"/>
      <w:marTop w:val="0"/>
      <w:marBottom w:val="0"/>
      <w:divBdr>
        <w:top w:val="none" w:sz="0" w:space="0" w:color="auto"/>
        <w:left w:val="none" w:sz="0" w:space="0" w:color="auto"/>
        <w:bottom w:val="none" w:sz="0" w:space="0" w:color="auto"/>
        <w:right w:val="none" w:sz="0" w:space="0" w:color="auto"/>
      </w:divBdr>
    </w:div>
    <w:div w:id="498618501">
      <w:bodyDiv w:val="1"/>
      <w:marLeft w:val="0"/>
      <w:marRight w:val="0"/>
      <w:marTop w:val="0"/>
      <w:marBottom w:val="0"/>
      <w:divBdr>
        <w:top w:val="none" w:sz="0" w:space="0" w:color="auto"/>
        <w:left w:val="none" w:sz="0" w:space="0" w:color="auto"/>
        <w:bottom w:val="none" w:sz="0" w:space="0" w:color="auto"/>
        <w:right w:val="none" w:sz="0" w:space="0" w:color="auto"/>
      </w:divBdr>
      <w:divsChild>
        <w:div w:id="641037915">
          <w:marLeft w:val="0"/>
          <w:marRight w:val="0"/>
          <w:marTop w:val="0"/>
          <w:marBottom w:val="0"/>
          <w:divBdr>
            <w:top w:val="none" w:sz="0" w:space="0" w:color="auto"/>
            <w:left w:val="none" w:sz="0" w:space="0" w:color="auto"/>
            <w:bottom w:val="none" w:sz="0" w:space="0" w:color="auto"/>
            <w:right w:val="none" w:sz="0" w:space="0" w:color="auto"/>
          </w:divBdr>
          <w:divsChild>
            <w:div w:id="848565193">
              <w:marLeft w:val="0"/>
              <w:marRight w:val="0"/>
              <w:marTop w:val="0"/>
              <w:marBottom w:val="0"/>
              <w:divBdr>
                <w:top w:val="none" w:sz="0" w:space="0" w:color="auto"/>
                <w:left w:val="none" w:sz="0" w:space="0" w:color="auto"/>
                <w:bottom w:val="none" w:sz="0" w:space="0" w:color="auto"/>
                <w:right w:val="none" w:sz="0" w:space="0" w:color="auto"/>
              </w:divBdr>
              <w:divsChild>
                <w:div w:id="156421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0738647">
      <w:bodyDiv w:val="1"/>
      <w:marLeft w:val="0"/>
      <w:marRight w:val="0"/>
      <w:marTop w:val="0"/>
      <w:marBottom w:val="0"/>
      <w:divBdr>
        <w:top w:val="none" w:sz="0" w:space="0" w:color="auto"/>
        <w:left w:val="none" w:sz="0" w:space="0" w:color="auto"/>
        <w:bottom w:val="none" w:sz="0" w:space="0" w:color="auto"/>
        <w:right w:val="none" w:sz="0" w:space="0" w:color="auto"/>
      </w:divBdr>
      <w:divsChild>
        <w:div w:id="693456746">
          <w:marLeft w:val="0"/>
          <w:marRight w:val="0"/>
          <w:marTop w:val="0"/>
          <w:marBottom w:val="0"/>
          <w:divBdr>
            <w:top w:val="none" w:sz="0" w:space="0" w:color="auto"/>
            <w:left w:val="none" w:sz="0" w:space="0" w:color="auto"/>
            <w:bottom w:val="none" w:sz="0" w:space="0" w:color="auto"/>
            <w:right w:val="none" w:sz="0" w:space="0" w:color="auto"/>
          </w:divBdr>
        </w:div>
        <w:div w:id="1008603988">
          <w:marLeft w:val="0"/>
          <w:marRight w:val="0"/>
          <w:marTop w:val="0"/>
          <w:marBottom w:val="0"/>
          <w:divBdr>
            <w:top w:val="none" w:sz="0" w:space="0" w:color="auto"/>
            <w:left w:val="none" w:sz="0" w:space="0" w:color="auto"/>
            <w:bottom w:val="none" w:sz="0" w:space="0" w:color="auto"/>
            <w:right w:val="none" w:sz="0" w:space="0" w:color="auto"/>
          </w:divBdr>
        </w:div>
        <w:div w:id="74984545">
          <w:marLeft w:val="0"/>
          <w:marRight w:val="0"/>
          <w:marTop w:val="0"/>
          <w:marBottom w:val="0"/>
          <w:divBdr>
            <w:top w:val="none" w:sz="0" w:space="0" w:color="auto"/>
            <w:left w:val="none" w:sz="0" w:space="0" w:color="auto"/>
            <w:bottom w:val="none" w:sz="0" w:space="0" w:color="auto"/>
            <w:right w:val="none" w:sz="0" w:space="0" w:color="auto"/>
          </w:divBdr>
        </w:div>
      </w:divsChild>
    </w:div>
    <w:div w:id="917520972">
      <w:bodyDiv w:val="1"/>
      <w:marLeft w:val="0"/>
      <w:marRight w:val="0"/>
      <w:marTop w:val="0"/>
      <w:marBottom w:val="0"/>
      <w:divBdr>
        <w:top w:val="none" w:sz="0" w:space="0" w:color="auto"/>
        <w:left w:val="none" w:sz="0" w:space="0" w:color="auto"/>
        <w:bottom w:val="none" w:sz="0" w:space="0" w:color="auto"/>
        <w:right w:val="none" w:sz="0" w:space="0" w:color="auto"/>
      </w:divBdr>
      <w:divsChild>
        <w:div w:id="155264191">
          <w:marLeft w:val="0"/>
          <w:marRight w:val="0"/>
          <w:marTop w:val="0"/>
          <w:marBottom w:val="0"/>
          <w:divBdr>
            <w:top w:val="none" w:sz="0" w:space="0" w:color="auto"/>
            <w:left w:val="none" w:sz="0" w:space="0" w:color="auto"/>
            <w:bottom w:val="none" w:sz="0" w:space="0" w:color="auto"/>
            <w:right w:val="none" w:sz="0" w:space="0" w:color="auto"/>
          </w:divBdr>
          <w:divsChild>
            <w:div w:id="1791584367">
              <w:marLeft w:val="0"/>
              <w:marRight w:val="0"/>
              <w:marTop w:val="0"/>
              <w:marBottom w:val="0"/>
              <w:divBdr>
                <w:top w:val="none" w:sz="0" w:space="0" w:color="auto"/>
                <w:left w:val="none" w:sz="0" w:space="0" w:color="auto"/>
                <w:bottom w:val="none" w:sz="0" w:space="0" w:color="auto"/>
                <w:right w:val="none" w:sz="0" w:space="0" w:color="auto"/>
              </w:divBdr>
              <w:divsChild>
                <w:div w:id="1014917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8136778">
      <w:bodyDiv w:val="1"/>
      <w:marLeft w:val="0"/>
      <w:marRight w:val="0"/>
      <w:marTop w:val="0"/>
      <w:marBottom w:val="0"/>
      <w:divBdr>
        <w:top w:val="none" w:sz="0" w:space="0" w:color="auto"/>
        <w:left w:val="none" w:sz="0" w:space="0" w:color="auto"/>
        <w:bottom w:val="none" w:sz="0" w:space="0" w:color="auto"/>
        <w:right w:val="none" w:sz="0" w:space="0" w:color="auto"/>
      </w:divBdr>
    </w:div>
    <w:div w:id="1236012360">
      <w:bodyDiv w:val="1"/>
      <w:marLeft w:val="0"/>
      <w:marRight w:val="0"/>
      <w:marTop w:val="0"/>
      <w:marBottom w:val="0"/>
      <w:divBdr>
        <w:top w:val="none" w:sz="0" w:space="0" w:color="auto"/>
        <w:left w:val="none" w:sz="0" w:space="0" w:color="auto"/>
        <w:bottom w:val="none" w:sz="0" w:space="0" w:color="auto"/>
        <w:right w:val="none" w:sz="0" w:space="0" w:color="auto"/>
      </w:divBdr>
    </w:div>
    <w:div w:id="1284724543">
      <w:bodyDiv w:val="1"/>
      <w:marLeft w:val="0"/>
      <w:marRight w:val="0"/>
      <w:marTop w:val="0"/>
      <w:marBottom w:val="0"/>
      <w:divBdr>
        <w:top w:val="none" w:sz="0" w:space="0" w:color="auto"/>
        <w:left w:val="none" w:sz="0" w:space="0" w:color="auto"/>
        <w:bottom w:val="none" w:sz="0" w:space="0" w:color="auto"/>
        <w:right w:val="none" w:sz="0" w:space="0" w:color="auto"/>
      </w:divBdr>
    </w:div>
    <w:div w:id="1370185796">
      <w:bodyDiv w:val="1"/>
      <w:marLeft w:val="0"/>
      <w:marRight w:val="0"/>
      <w:marTop w:val="0"/>
      <w:marBottom w:val="0"/>
      <w:divBdr>
        <w:top w:val="none" w:sz="0" w:space="0" w:color="auto"/>
        <w:left w:val="none" w:sz="0" w:space="0" w:color="auto"/>
        <w:bottom w:val="none" w:sz="0" w:space="0" w:color="auto"/>
        <w:right w:val="none" w:sz="0" w:space="0" w:color="auto"/>
      </w:divBdr>
      <w:divsChild>
        <w:div w:id="1595288231">
          <w:marLeft w:val="0"/>
          <w:marRight w:val="0"/>
          <w:marTop w:val="0"/>
          <w:marBottom w:val="0"/>
          <w:divBdr>
            <w:top w:val="none" w:sz="0" w:space="0" w:color="auto"/>
            <w:left w:val="none" w:sz="0" w:space="0" w:color="auto"/>
            <w:bottom w:val="none" w:sz="0" w:space="0" w:color="auto"/>
            <w:right w:val="none" w:sz="0" w:space="0" w:color="auto"/>
          </w:divBdr>
          <w:divsChild>
            <w:div w:id="1095203674">
              <w:marLeft w:val="0"/>
              <w:marRight w:val="0"/>
              <w:marTop w:val="0"/>
              <w:marBottom w:val="0"/>
              <w:divBdr>
                <w:top w:val="none" w:sz="0" w:space="0" w:color="auto"/>
                <w:left w:val="none" w:sz="0" w:space="0" w:color="auto"/>
                <w:bottom w:val="none" w:sz="0" w:space="0" w:color="auto"/>
                <w:right w:val="none" w:sz="0" w:space="0" w:color="auto"/>
              </w:divBdr>
              <w:divsChild>
                <w:div w:id="77699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193682">
      <w:bodyDiv w:val="1"/>
      <w:marLeft w:val="0"/>
      <w:marRight w:val="0"/>
      <w:marTop w:val="0"/>
      <w:marBottom w:val="0"/>
      <w:divBdr>
        <w:top w:val="none" w:sz="0" w:space="0" w:color="auto"/>
        <w:left w:val="none" w:sz="0" w:space="0" w:color="auto"/>
        <w:bottom w:val="none" w:sz="0" w:space="0" w:color="auto"/>
        <w:right w:val="none" w:sz="0" w:space="0" w:color="auto"/>
      </w:divBdr>
      <w:divsChild>
        <w:div w:id="1992058679">
          <w:marLeft w:val="0"/>
          <w:marRight w:val="0"/>
          <w:marTop w:val="0"/>
          <w:marBottom w:val="0"/>
          <w:divBdr>
            <w:top w:val="none" w:sz="0" w:space="0" w:color="auto"/>
            <w:left w:val="none" w:sz="0" w:space="0" w:color="auto"/>
            <w:bottom w:val="none" w:sz="0" w:space="0" w:color="auto"/>
            <w:right w:val="none" w:sz="0" w:space="0" w:color="auto"/>
          </w:divBdr>
          <w:divsChild>
            <w:div w:id="1826042476">
              <w:marLeft w:val="0"/>
              <w:marRight w:val="0"/>
              <w:marTop w:val="0"/>
              <w:marBottom w:val="0"/>
              <w:divBdr>
                <w:top w:val="none" w:sz="0" w:space="0" w:color="auto"/>
                <w:left w:val="none" w:sz="0" w:space="0" w:color="auto"/>
                <w:bottom w:val="none" w:sz="0" w:space="0" w:color="auto"/>
                <w:right w:val="none" w:sz="0" w:space="0" w:color="auto"/>
              </w:divBdr>
              <w:divsChild>
                <w:div w:id="89366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075844">
      <w:bodyDiv w:val="1"/>
      <w:marLeft w:val="0"/>
      <w:marRight w:val="0"/>
      <w:marTop w:val="0"/>
      <w:marBottom w:val="0"/>
      <w:divBdr>
        <w:top w:val="none" w:sz="0" w:space="0" w:color="auto"/>
        <w:left w:val="none" w:sz="0" w:space="0" w:color="auto"/>
        <w:bottom w:val="none" w:sz="0" w:space="0" w:color="auto"/>
        <w:right w:val="none" w:sz="0" w:space="0" w:color="auto"/>
      </w:divBdr>
    </w:div>
    <w:div w:id="1620914567">
      <w:bodyDiv w:val="1"/>
      <w:marLeft w:val="0"/>
      <w:marRight w:val="0"/>
      <w:marTop w:val="0"/>
      <w:marBottom w:val="0"/>
      <w:divBdr>
        <w:top w:val="none" w:sz="0" w:space="0" w:color="auto"/>
        <w:left w:val="none" w:sz="0" w:space="0" w:color="auto"/>
        <w:bottom w:val="none" w:sz="0" w:space="0" w:color="auto"/>
        <w:right w:val="none" w:sz="0" w:space="0" w:color="auto"/>
      </w:divBdr>
    </w:div>
    <w:div w:id="1791588940">
      <w:bodyDiv w:val="1"/>
      <w:marLeft w:val="0"/>
      <w:marRight w:val="0"/>
      <w:marTop w:val="0"/>
      <w:marBottom w:val="0"/>
      <w:divBdr>
        <w:top w:val="none" w:sz="0" w:space="0" w:color="auto"/>
        <w:left w:val="none" w:sz="0" w:space="0" w:color="auto"/>
        <w:bottom w:val="none" w:sz="0" w:space="0" w:color="auto"/>
        <w:right w:val="none" w:sz="0" w:space="0" w:color="auto"/>
      </w:divBdr>
      <w:divsChild>
        <w:div w:id="605384828">
          <w:marLeft w:val="0"/>
          <w:marRight w:val="0"/>
          <w:marTop w:val="0"/>
          <w:marBottom w:val="0"/>
          <w:divBdr>
            <w:top w:val="none" w:sz="0" w:space="0" w:color="auto"/>
            <w:left w:val="none" w:sz="0" w:space="0" w:color="auto"/>
            <w:bottom w:val="none" w:sz="0" w:space="0" w:color="auto"/>
            <w:right w:val="none" w:sz="0" w:space="0" w:color="auto"/>
          </w:divBdr>
          <w:divsChild>
            <w:div w:id="2076581988">
              <w:marLeft w:val="0"/>
              <w:marRight w:val="0"/>
              <w:marTop w:val="0"/>
              <w:marBottom w:val="0"/>
              <w:divBdr>
                <w:top w:val="none" w:sz="0" w:space="0" w:color="auto"/>
                <w:left w:val="none" w:sz="0" w:space="0" w:color="auto"/>
                <w:bottom w:val="none" w:sz="0" w:space="0" w:color="auto"/>
                <w:right w:val="none" w:sz="0" w:space="0" w:color="auto"/>
              </w:divBdr>
              <w:divsChild>
                <w:div w:id="104629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475634">
      <w:bodyDiv w:val="1"/>
      <w:marLeft w:val="0"/>
      <w:marRight w:val="0"/>
      <w:marTop w:val="0"/>
      <w:marBottom w:val="0"/>
      <w:divBdr>
        <w:top w:val="none" w:sz="0" w:space="0" w:color="auto"/>
        <w:left w:val="none" w:sz="0" w:space="0" w:color="auto"/>
        <w:bottom w:val="none" w:sz="0" w:space="0" w:color="auto"/>
        <w:right w:val="none" w:sz="0" w:space="0" w:color="auto"/>
      </w:divBdr>
    </w:div>
    <w:div w:id="21160481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63</TotalTime>
  <Pages>2</Pages>
  <Words>700</Words>
  <Characters>378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ão Martins</dc:creator>
  <cp:lastModifiedBy>AM</cp:lastModifiedBy>
  <cp:revision>1318</cp:revision>
  <dcterms:created xsi:type="dcterms:W3CDTF">2017-12-06T12:36:00Z</dcterms:created>
  <dcterms:modified xsi:type="dcterms:W3CDTF">2018-10-31T12:06:00Z</dcterms:modified>
</cp:coreProperties>
</file>